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87BEF2" w14:textId="6AFF0B5A" w:rsidR="004420A0" w:rsidRPr="00CF4F58" w:rsidRDefault="004420A0" w:rsidP="004A2351">
      <w:pPr>
        <w:pStyle w:val="Title"/>
        <w:spacing w:before="120" w:line="300" w:lineRule="auto"/>
      </w:pPr>
      <w:r w:rsidRPr="00CF4F58">
        <w:t>PARKS, RECREATION AND TREE BOARD ADVISORY COMMITTEE</w:t>
      </w:r>
      <w:r w:rsidR="008D3D7E" w:rsidRPr="00CF4F58">
        <w:t xml:space="preserve"> MINUT</w:t>
      </w:r>
      <w:r w:rsidR="00492A0E">
        <w:t>E</w:t>
      </w:r>
      <w:r w:rsidR="008D3D7E" w:rsidRPr="00CF4F58">
        <w:t>S</w:t>
      </w:r>
    </w:p>
    <w:p w14:paraId="55B515BE" w14:textId="77777777" w:rsidR="001723EE" w:rsidRPr="00CF4F58" w:rsidRDefault="001723EE" w:rsidP="009B098E">
      <w:pPr>
        <w:pStyle w:val="Subtitle"/>
      </w:pPr>
      <w:r w:rsidRPr="00CF4F58">
        <w:t>TOWN OF LADY LAKE, FLORIDA</w:t>
      </w:r>
    </w:p>
    <w:p w14:paraId="1F0FECF9" w14:textId="307CC76B" w:rsidR="009B098E" w:rsidRPr="009B098E" w:rsidRDefault="00812D04" w:rsidP="002D2058">
      <w:pPr>
        <w:pStyle w:val="Date"/>
      </w:pPr>
      <w:r>
        <w:t>February</w:t>
      </w:r>
      <w:r w:rsidR="00F246AA">
        <w:t xml:space="preserve"> 1</w:t>
      </w:r>
      <w:r>
        <w:t>0</w:t>
      </w:r>
      <w:r w:rsidR="009B098E" w:rsidRPr="009B098E">
        <w:t>, 20</w:t>
      </w:r>
      <w:r w:rsidR="003E0A1F">
        <w:t>2</w:t>
      </w:r>
      <w:r w:rsidR="00F246AA">
        <w:t>1</w:t>
      </w:r>
    </w:p>
    <w:p w14:paraId="4102C2DB" w14:textId="2FA94706" w:rsidR="001723EE" w:rsidRPr="004420A0" w:rsidRDefault="005A12A8" w:rsidP="009B098E">
      <w:pPr>
        <w:pStyle w:val="BodyText"/>
      </w:pPr>
      <w:r w:rsidRPr="004420A0">
        <w:t>The Parks, Recreation and Tree Board Advisory Committee</w:t>
      </w:r>
      <w:r>
        <w:t xml:space="preserve"> </w:t>
      </w:r>
      <w:r w:rsidRPr="004420A0">
        <w:t>meeting was held in the Town Hall Commission Chambers at 409 Fennell Blvd., Lady Lake, Florida. The meeting convened at 5:30 p.m.</w:t>
      </w:r>
    </w:p>
    <w:p w14:paraId="21FA2074" w14:textId="77777777" w:rsidR="00B56D14" w:rsidRPr="00B56D14" w:rsidRDefault="00021483" w:rsidP="00A71F1E">
      <w:pPr>
        <w:pStyle w:val="Heading2"/>
      </w:pPr>
      <w:r>
        <w:t>ROLL CALL</w:t>
      </w:r>
    </w:p>
    <w:p w14:paraId="36CFAC99" w14:textId="7F7E5E9F" w:rsidR="00151823" w:rsidRDefault="00D11AC5" w:rsidP="00DA04A8">
      <w:pPr>
        <w:pStyle w:val="BodyText"/>
      </w:pPr>
      <w:r w:rsidRPr="00CF4F58">
        <w:t>Ric</w:t>
      </w:r>
      <w:r>
        <w:t>hard</w:t>
      </w:r>
      <w:r w:rsidRPr="00CF4F58">
        <w:t xml:space="preserve"> Jones</w:t>
      </w:r>
      <w:r>
        <w:t xml:space="preserve">, Member; </w:t>
      </w:r>
      <w:r w:rsidR="000D2DAF">
        <w:t>Doris Turlo, Member;</w:t>
      </w:r>
      <w:r w:rsidR="00DF66F9" w:rsidRPr="00CF4F58">
        <w:t xml:space="preserve"> </w:t>
      </w:r>
      <w:r w:rsidR="001428DD">
        <w:t xml:space="preserve">Chyrle Lowery, Member; </w:t>
      </w:r>
      <w:r w:rsidR="000D2DAF">
        <w:t xml:space="preserve">and </w:t>
      </w:r>
      <w:r w:rsidR="00F26911">
        <w:t>Betty Cantelmo,</w:t>
      </w:r>
      <w:r w:rsidR="00F26911" w:rsidRPr="00F50FC7">
        <w:t xml:space="preserve"> </w:t>
      </w:r>
      <w:r w:rsidR="00F26911">
        <w:t>Chairperson/Member</w:t>
      </w:r>
    </w:p>
    <w:p w14:paraId="2EACF936" w14:textId="0016DC11" w:rsidR="00B56D14" w:rsidRPr="00B56D14" w:rsidRDefault="002B65BE" w:rsidP="009B098E">
      <w:pPr>
        <w:pStyle w:val="BodyTextSemibold"/>
      </w:pPr>
      <w:r>
        <w:t xml:space="preserve">STAFF </w:t>
      </w:r>
      <w:r w:rsidR="00021483">
        <w:t>PRESENT</w:t>
      </w:r>
    </w:p>
    <w:p w14:paraId="628DC97C" w14:textId="0E757AFB" w:rsidR="00713557" w:rsidRDefault="006C7B21" w:rsidP="009B098E">
      <w:pPr>
        <w:pStyle w:val="BodyText"/>
      </w:pPr>
      <w:r>
        <w:t>Mike Burske, Parks and Recreation Director;</w:t>
      </w:r>
      <w:r w:rsidR="005A12A8">
        <w:t xml:space="preserve"> </w:t>
      </w:r>
      <w:r w:rsidR="00C26672">
        <w:t>Thad Carroll, Growth Management Director; Rebecca Higgins, Development</w:t>
      </w:r>
      <w:r w:rsidR="001035D3">
        <w:t xml:space="preserve"> Coordinator</w:t>
      </w:r>
      <w:r w:rsidR="00C26672">
        <w:t xml:space="preserve">; </w:t>
      </w:r>
      <w:r w:rsidR="005A12A8">
        <w:t>and</w:t>
      </w:r>
      <w:r w:rsidR="00750E38">
        <w:t xml:space="preserve"> Carol Osborne, Staff Assistant</w:t>
      </w:r>
      <w:r w:rsidR="00D11AC5">
        <w:t xml:space="preserve"> to the Town Clerk</w:t>
      </w:r>
    </w:p>
    <w:p w14:paraId="7D1D595C" w14:textId="58E6DCCD" w:rsidR="00E65AD5" w:rsidRDefault="00E65AD5" w:rsidP="00E65AD5">
      <w:pPr>
        <w:pStyle w:val="BodyTextSemibold"/>
      </w:pPr>
      <w:r>
        <w:t>OTHERS PRESENT</w:t>
      </w:r>
    </w:p>
    <w:p w14:paraId="2BB177F2" w14:textId="237364C4" w:rsidR="00E65AD5" w:rsidRDefault="00E65AD5" w:rsidP="00E65AD5">
      <w:pPr>
        <w:pStyle w:val="BodyText"/>
      </w:pPr>
      <w:r>
        <w:t>Paul Hannan, Commissioner;</w:t>
      </w:r>
      <w:r w:rsidR="00790733">
        <w:t xml:space="preserve"> J</w:t>
      </w:r>
      <w:r w:rsidR="00EB63E5">
        <w:t>ames</w:t>
      </w:r>
      <w:r>
        <w:t xml:space="preserve"> Rietz, Commissioner</w:t>
      </w:r>
    </w:p>
    <w:p w14:paraId="2C522596" w14:textId="4C05C798" w:rsidR="004E21E7" w:rsidRPr="00323E8F" w:rsidRDefault="004E21E7" w:rsidP="00E65AD5">
      <w:pPr>
        <w:pStyle w:val="BodyText"/>
      </w:pPr>
      <w:r>
        <w:t xml:space="preserve">Chairperson/Member Cantelmo stated that </w:t>
      </w:r>
      <w:r w:rsidR="00E32C28">
        <w:t>Member</w:t>
      </w:r>
      <w:r>
        <w:t xml:space="preserve"> Lowery will be facilitating this meeting and passed the gavel to her.</w:t>
      </w:r>
    </w:p>
    <w:p w14:paraId="03F523DA" w14:textId="77777777" w:rsidR="00801A50" w:rsidRPr="00801A50" w:rsidRDefault="00021483" w:rsidP="00A71F1E">
      <w:pPr>
        <w:pStyle w:val="Heading2"/>
      </w:pPr>
      <w:r>
        <w:t>PUBLIC COMMENT</w:t>
      </w:r>
    </w:p>
    <w:p w14:paraId="6E6D1AEA" w14:textId="5BA41EA2" w:rsidR="00801A50" w:rsidRDefault="00713557" w:rsidP="009B098E">
      <w:pPr>
        <w:pStyle w:val="BodyText"/>
      </w:pPr>
      <w:r>
        <w:t xml:space="preserve">Member </w:t>
      </w:r>
      <w:r w:rsidR="00E65AD5">
        <w:t>Lowery</w:t>
      </w:r>
      <w:r>
        <w:t xml:space="preserve"> a</w:t>
      </w:r>
      <w:r w:rsidR="00801A50" w:rsidRPr="00CF4F58">
        <w:t xml:space="preserve">sked if </w:t>
      </w:r>
      <w:r w:rsidR="004560DC">
        <w:t>there w</w:t>
      </w:r>
      <w:r w:rsidR="005A12A8">
        <w:t>as</w:t>
      </w:r>
      <w:r w:rsidR="004560DC">
        <w:t xml:space="preserve"> any public comment</w:t>
      </w:r>
      <w:r w:rsidR="00801A50" w:rsidRPr="00CF4F58">
        <w:t xml:space="preserve">. </w:t>
      </w:r>
      <w:r w:rsidR="00E65AD5">
        <w:t>There were no comments.</w:t>
      </w:r>
    </w:p>
    <w:p w14:paraId="6AAE701A" w14:textId="77777777" w:rsidR="00801A50" w:rsidRPr="009B098E" w:rsidRDefault="002F74B6" w:rsidP="00394F97">
      <w:pPr>
        <w:pStyle w:val="Heading2"/>
      </w:pPr>
      <w:r w:rsidRPr="00801A50">
        <w:t>NEW BUSINESS</w:t>
      </w:r>
    </w:p>
    <w:p w14:paraId="410F8144" w14:textId="77777777" w:rsidR="00801A50" w:rsidRPr="000B23C1" w:rsidRDefault="00801A50" w:rsidP="00394F97">
      <w:pPr>
        <w:pStyle w:val="ListParagraph"/>
      </w:pPr>
      <w:r w:rsidRPr="009B098E">
        <w:t>Approval of Minutes</w:t>
      </w:r>
    </w:p>
    <w:p w14:paraId="33805D1A" w14:textId="45AF3903" w:rsidR="00CD7DBE" w:rsidRDefault="00925BC5" w:rsidP="00CD7DBE">
      <w:pPr>
        <w:pStyle w:val="BodyTextSemibold"/>
      </w:pPr>
      <w:r w:rsidRPr="00832D2B">
        <w:t>Member</w:t>
      </w:r>
      <w:r w:rsidR="00801A50" w:rsidRPr="00832D2B">
        <w:t xml:space="preserve"> </w:t>
      </w:r>
      <w:r w:rsidR="001428DD">
        <w:t>Turlo</w:t>
      </w:r>
      <w:r w:rsidR="00323E8F">
        <w:t xml:space="preserve"> </w:t>
      </w:r>
      <w:r w:rsidR="00801A50" w:rsidRPr="00832D2B">
        <w:t xml:space="preserve">made a motion to approve the </w:t>
      </w:r>
      <w:r w:rsidR="00832D2B">
        <w:t xml:space="preserve">minutes of the </w:t>
      </w:r>
      <w:r w:rsidR="00576AA6">
        <w:t>January 13, 2021</w:t>
      </w:r>
      <w:r w:rsidR="00832D2B" w:rsidRPr="00832D2B">
        <w:t xml:space="preserve"> </w:t>
      </w:r>
      <w:r w:rsidR="003D0A45">
        <w:t xml:space="preserve">Parks, Recreation and </w:t>
      </w:r>
      <w:r w:rsidR="004420A0" w:rsidRPr="00832D2B">
        <w:t>Tree Advisory Committee</w:t>
      </w:r>
      <w:r w:rsidR="001D66D7" w:rsidRPr="00832D2B">
        <w:t xml:space="preserve"> </w:t>
      </w:r>
      <w:r w:rsidR="009F27F0" w:rsidRPr="00832D2B">
        <w:t>meeting</w:t>
      </w:r>
      <w:r w:rsidR="00801A50" w:rsidRPr="00832D2B">
        <w:t xml:space="preserve">. </w:t>
      </w:r>
      <w:r w:rsidRPr="00832D2B">
        <w:t>Member</w:t>
      </w:r>
      <w:r w:rsidR="001D66D7" w:rsidRPr="00832D2B">
        <w:t xml:space="preserve"> </w:t>
      </w:r>
      <w:r w:rsidR="001428DD">
        <w:t>Jones</w:t>
      </w:r>
      <w:r w:rsidR="00801A50" w:rsidRPr="00832D2B">
        <w:t xml:space="preserve"> seconded the motion.</w:t>
      </w:r>
      <w:r w:rsidR="00ED22D1" w:rsidRPr="00832D2B">
        <w:t xml:space="preserve"> </w:t>
      </w:r>
      <w:bookmarkStart w:id="0" w:name="_Hlk24613586"/>
      <w:r w:rsidR="00D85D99">
        <w:t xml:space="preserve">The motion passed by an </w:t>
      </w:r>
      <w:r w:rsidR="00323187">
        <w:t>all-in</w:t>
      </w:r>
      <w:r w:rsidR="00D85D99">
        <w:t xml:space="preserve"> favor</w:t>
      </w:r>
      <w:r w:rsidR="00C5551B">
        <w:t xml:space="preserve"> vote of </w:t>
      </w:r>
      <w:r w:rsidR="001428DD">
        <w:t>4</w:t>
      </w:r>
      <w:r w:rsidR="00AA5A8F">
        <w:t xml:space="preserve"> </w:t>
      </w:r>
      <w:r w:rsidR="00C5551B">
        <w:t>to</w:t>
      </w:r>
      <w:r w:rsidR="00394F97">
        <w:t xml:space="preserve"> </w:t>
      </w:r>
      <w:r w:rsidR="001428DD">
        <w:t>0</w:t>
      </w:r>
      <w:r w:rsidR="00801A50" w:rsidRPr="00832D2B">
        <w:t>.</w:t>
      </w:r>
      <w:bookmarkStart w:id="1" w:name="_Hlk13640912"/>
      <w:bookmarkStart w:id="2" w:name="_Hlk5790947"/>
      <w:bookmarkEnd w:id="0"/>
    </w:p>
    <w:p w14:paraId="0557CA00" w14:textId="669623A6" w:rsidR="00AA5A8F" w:rsidRPr="00EE0BC5" w:rsidRDefault="00AA5A8F" w:rsidP="00CD7DBE">
      <w:pPr>
        <w:pStyle w:val="ListParagraph"/>
      </w:pPr>
      <w:r w:rsidRPr="00EE0BC5">
        <w:t xml:space="preserve">Consideration </w:t>
      </w:r>
      <w:r w:rsidR="00293E66">
        <w:t xml:space="preserve">to Send a Recommendation to the Commission </w:t>
      </w:r>
      <w:r w:rsidR="00576AA6">
        <w:t xml:space="preserve">Regarding Big Dan’s Carwash Request for Landscape Waivers </w:t>
      </w:r>
      <w:r w:rsidR="009C2A1C">
        <w:t>(</w:t>
      </w:r>
      <w:r w:rsidR="007A7067">
        <w:t>Thad Carroll</w:t>
      </w:r>
      <w:r w:rsidRPr="00EE0BC5">
        <w:t>)</w:t>
      </w:r>
    </w:p>
    <w:p w14:paraId="60AF9BE4" w14:textId="08733BB8" w:rsidR="000D2DAF" w:rsidRDefault="00265900" w:rsidP="009B098E">
      <w:pPr>
        <w:pStyle w:val="BodyText"/>
      </w:pPr>
      <w:bookmarkStart w:id="3" w:name="_Hlk60665140"/>
      <w:r>
        <w:t>Growth Management Director Thad Carroll</w:t>
      </w:r>
      <w:r w:rsidR="00576AA6">
        <w:t xml:space="preserve"> presented the background summary for this agenda item (on file in the Clerk’s Office).</w:t>
      </w:r>
      <w:r w:rsidR="00E32C28">
        <w:t xml:space="preserve"> He stated that the applicant is present.</w:t>
      </w:r>
    </w:p>
    <w:p w14:paraId="143033E8" w14:textId="0EE97AA9" w:rsidR="00576AA6" w:rsidRDefault="00E32C28" w:rsidP="009B098E">
      <w:pPr>
        <w:pStyle w:val="BodyText"/>
      </w:pPr>
      <w:r>
        <w:lastRenderedPageBreak/>
        <w:t>Member</w:t>
      </w:r>
      <w:r w:rsidR="00576AA6">
        <w:t xml:space="preserve"> </w:t>
      </w:r>
      <w:r w:rsidR="00E20AB1">
        <w:t>Lowery</w:t>
      </w:r>
      <w:r w:rsidR="00576AA6">
        <w:t xml:space="preserve"> asked if there were any questions or comments.  </w:t>
      </w:r>
    </w:p>
    <w:p w14:paraId="0F24E766" w14:textId="6C4D504C" w:rsidR="00790733" w:rsidRDefault="00790733" w:rsidP="009B098E">
      <w:pPr>
        <w:pStyle w:val="BodyText"/>
      </w:pPr>
      <w:r>
        <w:t>Member Turlo asked if there is enough room for the proposed trees.</w:t>
      </w:r>
    </w:p>
    <w:p w14:paraId="6D0E6F77" w14:textId="09D97F9F" w:rsidR="00790733" w:rsidRDefault="00790733" w:rsidP="009B098E">
      <w:pPr>
        <w:pStyle w:val="BodyText"/>
      </w:pPr>
      <w:r>
        <w:t>Mr. Carroll advised that the landscape architect</w:t>
      </w:r>
      <w:r w:rsidR="00E9249C">
        <w:t xml:space="preserve"> who</w:t>
      </w:r>
      <w:r>
        <w:t xml:space="preserve"> </w:t>
      </w:r>
      <w:r w:rsidR="00E32C28">
        <w:t>prepares the plan know</w:t>
      </w:r>
      <w:r w:rsidR="00E9249C">
        <w:t>s</w:t>
      </w:r>
      <w:r w:rsidR="00E32C28">
        <w:t xml:space="preserve"> the how the trees mature and </w:t>
      </w:r>
      <w:r w:rsidR="00E9249C">
        <w:t>the</w:t>
      </w:r>
      <w:r w:rsidR="00E32C28">
        <w:t xml:space="preserve"> spacing requirements for the trees</w:t>
      </w:r>
      <w:r w:rsidR="00E9249C">
        <w:t xml:space="preserve">. </w:t>
      </w:r>
    </w:p>
    <w:p w14:paraId="0879A0FD" w14:textId="433BC64C" w:rsidR="00790733" w:rsidRDefault="00790733" w:rsidP="009B098E">
      <w:pPr>
        <w:pStyle w:val="BodyText"/>
      </w:pPr>
      <w:r>
        <w:t xml:space="preserve">Patricia Ortez, </w:t>
      </w:r>
      <w:r w:rsidR="00E9249C">
        <w:t>2810 N</w:t>
      </w:r>
      <w:r w:rsidR="001E31C1">
        <w:t xml:space="preserve"> Central Ave., Tampa, FL,</w:t>
      </w:r>
      <w:r w:rsidR="00E9249C">
        <w:t xml:space="preserve"> </w:t>
      </w:r>
      <w:r w:rsidR="00685FE7">
        <w:t>stat</w:t>
      </w:r>
      <w:r w:rsidR="00E9249C">
        <w:t xml:space="preserve">ed that </w:t>
      </w:r>
      <w:r>
        <w:t>this project is currently in site development review</w:t>
      </w:r>
      <w:r w:rsidR="00E9249C">
        <w:t xml:space="preserve"> and anticipates its approval in March</w:t>
      </w:r>
      <w:r w:rsidR="001E31C1">
        <w:t>,</w:t>
      </w:r>
      <w:r>
        <w:t xml:space="preserve"> contingent upon th</w:t>
      </w:r>
      <w:r w:rsidR="00E9249C">
        <w:t>is</w:t>
      </w:r>
      <w:r>
        <w:t xml:space="preserve"> Board’s </w:t>
      </w:r>
      <w:r w:rsidR="00E9249C">
        <w:t>recommendation. She stated the purpose of the</w:t>
      </w:r>
      <w:r w:rsidR="005C3B21">
        <w:t xml:space="preserve"> waiver for canopy trees </w:t>
      </w:r>
      <w:r w:rsidR="001E31C1">
        <w:t>is due</w:t>
      </w:r>
      <w:r w:rsidR="005C3B21">
        <w:t xml:space="preserve"> to the </w:t>
      </w:r>
      <w:r w:rsidR="00E9249C">
        <w:t xml:space="preserve">existing </w:t>
      </w:r>
      <w:r w:rsidR="005C3B21">
        <w:t>overhead power lines</w:t>
      </w:r>
      <w:r w:rsidR="00685FE7">
        <w:t>, and</w:t>
      </w:r>
      <w:r w:rsidR="00E9249C">
        <w:t xml:space="preserve"> that the additional u</w:t>
      </w:r>
      <w:r w:rsidR="005C3B21">
        <w:t>nderstory trees and hedges are a better option</w:t>
      </w:r>
      <w:r w:rsidR="007A5BC6">
        <w:t xml:space="preserve"> for this site</w:t>
      </w:r>
      <w:r w:rsidR="005C3B21">
        <w:t>.</w:t>
      </w:r>
    </w:p>
    <w:p w14:paraId="2D61D5C5" w14:textId="1015B4A5" w:rsidR="00576AA6" w:rsidRPr="00CF4F58" w:rsidRDefault="00576AA6" w:rsidP="009C1B62">
      <w:pPr>
        <w:pStyle w:val="BodyTextSemibold"/>
      </w:pPr>
      <w:r>
        <w:t xml:space="preserve">Member </w:t>
      </w:r>
      <w:r w:rsidR="009B2253">
        <w:t>Jones</w:t>
      </w:r>
      <w:r>
        <w:t xml:space="preserve"> </w:t>
      </w:r>
      <w:r w:rsidRPr="00832D2B">
        <w:t xml:space="preserve">made a motion to </w:t>
      </w:r>
      <w:r>
        <w:t xml:space="preserve">forward to the Commission the recommendation of approval </w:t>
      </w:r>
      <w:r w:rsidR="009C1B62">
        <w:t>for the Landscape Waivers for Big Dan’s Carwash</w:t>
      </w:r>
      <w:r>
        <w:t xml:space="preserve">. Member </w:t>
      </w:r>
      <w:r w:rsidR="009B2253">
        <w:t>Cantelmo</w:t>
      </w:r>
      <w:r>
        <w:t xml:space="preserve"> seconded. The motion passed by an all-in favor vote of </w:t>
      </w:r>
      <w:r w:rsidR="009B2253">
        <w:t>4</w:t>
      </w:r>
      <w:r>
        <w:t xml:space="preserve"> to </w:t>
      </w:r>
      <w:r w:rsidR="009B2253">
        <w:t>0</w:t>
      </w:r>
      <w:r>
        <w:t>.</w:t>
      </w:r>
    </w:p>
    <w:p w14:paraId="3AB53EF3" w14:textId="61F51208" w:rsidR="00CD7DBE" w:rsidRDefault="00CD7DBE" w:rsidP="00CD7DBE">
      <w:pPr>
        <w:pStyle w:val="ListParagraph"/>
      </w:pPr>
      <w:bookmarkStart w:id="4" w:name="_Hlk13640935"/>
      <w:bookmarkEnd w:id="1"/>
      <w:bookmarkEnd w:id="3"/>
      <w:r>
        <w:t xml:space="preserve">Consideration to Send a Recommendation to the Commission to </w:t>
      </w:r>
      <w:r w:rsidR="009C1B62">
        <w:t>contract with Neel-Schaffer Engineering to Provide Engineering Services for the Proposed Walking Trail on the Town-Owned Property at the corner of Old Dixie Highway and East Lady Lake Blvd.</w:t>
      </w:r>
      <w:r w:rsidR="00526E2B">
        <w:t xml:space="preserve"> (Mike Burske)</w:t>
      </w:r>
    </w:p>
    <w:p w14:paraId="32062D9B" w14:textId="297C9F86" w:rsidR="00CD726B" w:rsidRDefault="00526E2B" w:rsidP="00526E2B">
      <w:pPr>
        <w:pStyle w:val="BodyText"/>
      </w:pPr>
      <w:r>
        <w:t>Parks and Recreation Director Mike Burske presented the background summary for this agenda item (on file in the Clerk’s Office).</w:t>
      </w:r>
      <w:r w:rsidR="000951C4">
        <w:t xml:space="preserve"> </w:t>
      </w:r>
    </w:p>
    <w:p w14:paraId="2D00B079" w14:textId="33EA4B8B" w:rsidR="005F4F80" w:rsidRDefault="005F4F80" w:rsidP="00526E2B">
      <w:pPr>
        <w:pStyle w:val="BodyText"/>
      </w:pPr>
      <w:r>
        <w:t xml:space="preserve">Member Turlo asked for clarification </w:t>
      </w:r>
      <w:r w:rsidR="007A5BC6">
        <w:t>regarding the entrances to the park.</w:t>
      </w:r>
    </w:p>
    <w:p w14:paraId="35F2E2EB" w14:textId="4EE54D92" w:rsidR="005F4F80" w:rsidRDefault="005F4F80" w:rsidP="00526E2B">
      <w:pPr>
        <w:pStyle w:val="BodyText"/>
      </w:pPr>
      <w:r>
        <w:t xml:space="preserve">Mr. Burske stated </w:t>
      </w:r>
      <w:r w:rsidR="007A5BC6">
        <w:t>there will be two entrances along Old Dixie Highway.</w:t>
      </w:r>
      <w:r w:rsidR="00767367">
        <w:t xml:space="preserve"> He stated that the property is </w:t>
      </w:r>
      <w:r w:rsidR="003B09F7">
        <w:t>gorgeous,</w:t>
      </w:r>
      <w:r w:rsidR="00767367">
        <w:t xml:space="preserve"> and </w:t>
      </w:r>
      <w:r w:rsidR="00BF2EE9">
        <w:t xml:space="preserve">he is </w:t>
      </w:r>
      <w:r w:rsidR="00767367">
        <w:t>excited that it will be preserved.</w:t>
      </w:r>
    </w:p>
    <w:p w14:paraId="44BCE40B" w14:textId="54D3BB11" w:rsidR="00767367" w:rsidRDefault="00767367" w:rsidP="00526E2B">
      <w:pPr>
        <w:pStyle w:val="BodyText"/>
      </w:pPr>
      <w:r>
        <w:t>Member Turlo verified that there will be exercise equipment stations included in this project.</w:t>
      </w:r>
    </w:p>
    <w:p w14:paraId="73BB1D90" w14:textId="5343C17E" w:rsidR="00E054C2" w:rsidRDefault="005F4F80" w:rsidP="00526E2B">
      <w:pPr>
        <w:pStyle w:val="BodyText"/>
      </w:pPr>
      <w:r>
        <w:t>Mr. Burske stated this project will be completed in phases</w:t>
      </w:r>
      <w:r w:rsidR="00767367">
        <w:t xml:space="preserve"> as impact fee revenue becomes available. </w:t>
      </w:r>
      <w:r w:rsidR="00685FE7">
        <w:t>He stated that the</w:t>
      </w:r>
      <w:r w:rsidR="00E054C2">
        <w:t xml:space="preserve"> </w:t>
      </w:r>
      <w:r w:rsidR="00767367">
        <w:t>walking trail will be</w:t>
      </w:r>
      <w:r w:rsidR="00E054C2">
        <w:t xml:space="preserve"> well-illuminated and patrolled regularly by our police officers.</w:t>
      </w:r>
    </w:p>
    <w:p w14:paraId="731758B7" w14:textId="7F623079" w:rsidR="009C1B62" w:rsidRDefault="009C1B62" w:rsidP="009C1B62">
      <w:pPr>
        <w:pStyle w:val="BodyTextSemibold"/>
      </w:pPr>
      <w:r>
        <w:t xml:space="preserve">Member </w:t>
      </w:r>
      <w:r w:rsidR="007A5BC6">
        <w:t>Turlo</w:t>
      </w:r>
      <w:r>
        <w:t xml:space="preserve"> </w:t>
      </w:r>
      <w:r w:rsidRPr="00832D2B">
        <w:t xml:space="preserve">made a motion to </w:t>
      </w:r>
      <w:r>
        <w:t xml:space="preserve">forward to the Commission the recommendation of approval to contract with Neel-Schaffer Engineering to Provide Engineering Services for the Proposed Walking Trail on the Town-Owned property at the corner of Old Dixie Highway and East Lady Lake Blvd. Member </w:t>
      </w:r>
      <w:r w:rsidR="007A5BC6">
        <w:t>Jones</w:t>
      </w:r>
      <w:r>
        <w:t xml:space="preserve"> seconded. The motion passed by an all-in favor vote of </w:t>
      </w:r>
      <w:r w:rsidR="005F4F80">
        <w:t>4</w:t>
      </w:r>
      <w:r>
        <w:t xml:space="preserve"> to 0. </w:t>
      </w:r>
    </w:p>
    <w:bookmarkEnd w:id="4"/>
    <w:bookmarkEnd w:id="2"/>
    <w:p w14:paraId="5FDC5567" w14:textId="0CEA94BB" w:rsidR="007368A7" w:rsidRDefault="008F310B" w:rsidP="007368A7">
      <w:pPr>
        <w:pStyle w:val="Heading2"/>
      </w:pPr>
      <w:r w:rsidRPr="00246C45">
        <w:t>CHAIRPERSON</w:t>
      </w:r>
      <w:r>
        <w:t xml:space="preserve"> and </w:t>
      </w:r>
      <w:r w:rsidR="00021483" w:rsidRPr="00A71F1E">
        <w:t>MEMBERS’ REPORT</w:t>
      </w:r>
    </w:p>
    <w:p w14:paraId="1D4AE9E3" w14:textId="77777777" w:rsidR="00D35D28" w:rsidRDefault="00D35D28" w:rsidP="00EA6CC8">
      <w:pPr>
        <w:pStyle w:val="BodyText"/>
      </w:pPr>
      <w:r>
        <w:t>There were no comments from the Chairperson or the members of the Board.</w:t>
      </w:r>
    </w:p>
    <w:p w14:paraId="1E588DAC" w14:textId="75B78A8B" w:rsidR="007368A7" w:rsidRDefault="008C2C01" w:rsidP="00EA6CC8">
      <w:pPr>
        <w:pStyle w:val="BodyText"/>
      </w:pPr>
      <w:r>
        <w:lastRenderedPageBreak/>
        <w:t xml:space="preserve">Mr. </w:t>
      </w:r>
      <w:r w:rsidR="007368A7">
        <w:t>Burske</w:t>
      </w:r>
      <w:r>
        <w:t xml:space="preserve"> stated that the Lady Lake Parks and Recreation department along with the Lady Lake Chamber of Commerce</w:t>
      </w:r>
      <w:r w:rsidR="007368A7">
        <w:t xml:space="preserve"> </w:t>
      </w:r>
      <w:r>
        <w:t xml:space="preserve">presented the </w:t>
      </w:r>
      <w:r w:rsidR="007368A7">
        <w:t xml:space="preserve">Art in the Park </w:t>
      </w:r>
      <w:r>
        <w:t>event and it was well-attended.</w:t>
      </w:r>
      <w:r w:rsidR="007368A7">
        <w:t xml:space="preserve"> </w:t>
      </w:r>
    </w:p>
    <w:p w14:paraId="50B2EE05" w14:textId="0A0EDA98" w:rsidR="00EA6CC8" w:rsidRDefault="008C2C01" w:rsidP="00EA6CC8">
      <w:pPr>
        <w:pStyle w:val="BodyText"/>
      </w:pPr>
      <w:r>
        <w:t xml:space="preserve">He advised that the annual </w:t>
      </w:r>
      <w:r w:rsidR="00EA6CC8">
        <w:t xml:space="preserve">Easter Egg Hunt </w:t>
      </w:r>
      <w:r>
        <w:t xml:space="preserve">will be held March 27 from 10 AM until Noon, at the </w:t>
      </w:r>
      <w:r w:rsidR="00EA6CC8">
        <w:t xml:space="preserve">Jr. </w:t>
      </w:r>
      <w:r>
        <w:t>b</w:t>
      </w:r>
      <w:r w:rsidR="00EA6CC8">
        <w:t>aseball field</w:t>
      </w:r>
      <w:r w:rsidR="001F1283">
        <w:t xml:space="preserve"> behind the library.</w:t>
      </w:r>
    </w:p>
    <w:p w14:paraId="78F5C198" w14:textId="48F7218C" w:rsidR="00D51208" w:rsidRDefault="001F1283" w:rsidP="00EA6CC8">
      <w:pPr>
        <w:pStyle w:val="BodyText"/>
      </w:pPr>
      <w:r>
        <w:t xml:space="preserve">Member </w:t>
      </w:r>
      <w:r w:rsidR="00D51208">
        <w:t xml:space="preserve">Lowery </w:t>
      </w:r>
      <w:r>
        <w:t>asked if th</w:t>
      </w:r>
      <w:r w:rsidR="00C83A4D">
        <w:t>is</w:t>
      </w:r>
      <w:r>
        <w:t xml:space="preserve"> </w:t>
      </w:r>
      <w:r w:rsidR="00367567">
        <w:t xml:space="preserve">will </w:t>
      </w:r>
      <w:r>
        <w:t xml:space="preserve">be a traditional egg hunt or </w:t>
      </w:r>
      <w:r w:rsidR="00367567">
        <w:t xml:space="preserve">a </w:t>
      </w:r>
      <w:r w:rsidR="00C83A4D">
        <w:t>G</w:t>
      </w:r>
      <w:r w:rsidR="00D51208">
        <w:t xml:space="preserve">rab and </w:t>
      </w:r>
      <w:r w:rsidR="00C83A4D">
        <w:t>G</w:t>
      </w:r>
      <w:r w:rsidR="00D51208">
        <w:t>o</w:t>
      </w:r>
      <w:r w:rsidR="00367567">
        <w:t xml:space="preserve"> event</w:t>
      </w:r>
      <w:r>
        <w:t xml:space="preserve"> due to Covid 19.</w:t>
      </w:r>
    </w:p>
    <w:p w14:paraId="53705A97" w14:textId="67C4D938" w:rsidR="00367567" w:rsidRDefault="00367567" w:rsidP="00EA6CC8">
      <w:pPr>
        <w:pStyle w:val="BodyText"/>
      </w:pPr>
      <w:r>
        <w:t>Mr. Burske stated that this will be conducted as in past years, with limited</w:t>
      </w:r>
      <w:r w:rsidR="00C83A4D">
        <w:t xml:space="preserve"> participants</w:t>
      </w:r>
      <w:r>
        <w:t xml:space="preserve"> </w:t>
      </w:r>
      <w:r w:rsidR="0029012D">
        <w:t xml:space="preserve">in </w:t>
      </w:r>
      <w:r w:rsidR="00685FE7">
        <w:t xml:space="preserve">several </w:t>
      </w:r>
      <w:r w:rsidR="0029012D">
        <w:t>group</w:t>
      </w:r>
      <w:r w:rsidR="00C83A4D">
        <w:t>s</w:t>
      </w:r>
      <w:r w:rsidR="0029012D">
        <w:t xml:space="preserve"> </w:t>
      </w:r>
      <w:r>
        <w:t>to make it as safe as possible.</w:t>
      </w:r>
    </w:p>
    <w:p w14:paraId="37FCD670" w14:textId="77777777" w:rsidR="00E71004" w:rsidRPr="00E71004" w:rsidRDefault="00E71004" w:rsidP="00A71F1E">
      <w:pPr>
        <w:pStyle w:val="Heading2"/>
      </w:pPr>
      <w:r>
        <w:t>ADJOURN</w:t>
      </w:r>
    </w:p>
    <w:p w14:paraId="79BB6A6A" w14:textId="0D155437" w:rsidR="008F310B" w:rsidRPr="00F5793D" w:rsidRDefault="008F310B" w:rsidP="009B098E">
      <w:pPr>
        <w:pStyle w:val="BodyText"/>
      </w:pPr>
      <w:r w:rsidRPr="00F5793D">
        <w:t>With no furt</w:t>
      </w:r>
      <w:r w:rsidR="00A55EE8" w:rsidRPr="00F5793D">
        <w:t>her</w:t>
      </w:r>
      <w:r w:rsidR="003B0CBF">
        <w:t xml:space="preserve"> business</w:t>
      </w:r>
      <w:r w:rsidR="00A55EE8" w:rsidRPr="00F5793D">
        <w:t xml:space="preserve"> to discuss, the meeting </w:t>
      </w:r>
      <w:r w:rsidRPr="00F5793D">
        <w:t>adjourned</w:t>
      </w:r>
      <w:r w:rsidR="00AC4BDC" w:rsidRPr="00F5793D">
        <w:t xml:space="preserve"> at </w:t>
      </w:r>
      <w:r w:rsidR="0029012D">
        <w:t>5</w:t>
      </w:r>
      <w:r w:rsidR="003B0CBF">
        <w:t>:</w:t>
      </w:r>
      <w:r w:rsidR="0029012D">
        <w:t>59</w:t>
      </w:r>
      <w:r w:rsidR="00257E79">
        <w:t xml:space="preserve"> </w:t>
      </w:r>
      <w:r w:rsidR="00AC4BDC" w:rsidRPr="00F5793D">
        <w:t>p.m.</w:t>
      </w:r>
    </w:p>
    <w:p w14:paraId="443E9B96" w14:textId="5FD52773" w:rsidR="00CD57B1" w:rsidRDefault="00492A0E" w:rsidP="0057642C">
      <w:pPr>
        <w:pStyle w:val="BodyText"/>
      </w:pPr>
      <w:r w:rsidRPr="00230936">
        <w:t>Respectfully submitted,</w:t>
      </w:r>
    </w:p>
    <w:p w14:paraId="2CCACC6E" w14:textId="77777777" w:rsidR="0057642C" w:rsidRDefault="0057642C" w:rsidP="00CD57B1">
      <w:pPr>
        <w:pStyle w:val="SignatureName"/>
      </w:pPr>
    </w:p>
    <w:p w14:paraId="2A004E67" w14:textId="12A7BF74" w:rsidR="00CD57B1" w:rsidRDefault="0057642C" w:rsidP="0057642C">
      <w:pPr>
        <w:pStyle w:val="SignatureName"/>
      </w:pPr>
      <w:r>
        <w:t xml:space="preserve">s/ </w:t>
      </w:r>
      <w:r w:rsidR="00CD57B1">
        <w:t>Carol Osborne, Staff Assistant to</w:t>
      </w:r>
      <w:r w:rsidR="00CD57B1" w:rsidRPr="00326A2B">
        <w:t xml:space="preserve"> Town Clerk</w:t>
      </w:r>
    </w:p>
    <w:p w14:paraId="48687372" w14:textId="77777777" w:rsidR="0057642C" w:rsidRPr="008426EE" w:rsidRDefault="0057642C" w:rsidP="0057642C">
      <w:pPr>
        <w:pStyle w:val="SignatureName"/>
      </w:pPr>
    </w:p>
    <w:p w14:paraId="68CC960A" w14:textId="4D1B68B2" w:rsidR="00CD57B1" w:rsidRPr="008B31B2" w:rsidRDefault="0057642C" w:rsidP="00CD57B1">
      <w:pPr>
        <w:pStyle w:val="SignatureName"/>
      </w:pPr>
      <w:r>
        <w:t xml:space="preserve">s/ </w:t>
      </w:r>
      <w:r w:rsidR="00CD57B1">
        <w:t>Betty Cantelmo, Chairperson</w:t>
      </w:r>
    </w:p>
    <w:p w14:paraId="0BA4E88F" w14:textId="77777777" w:rsidR="00902E1B" w:rsidRDefault="00CD57B1" w:rsidP="0033036B">
      <w:pPr>
        <w:pStyle w:val="TranscribedBy"/>
      </w:pPr>
      <w:r w:rsidRPr="00A85274">
        <w:t xml:space="preserve">Minutes transcribed by </w:t>
      </w:r>
      <w:r w:rsidR="0033036B">
        <w:t>Carol Osborne, Staff Assistant to</w:t>
      </w:r>
      <w:r w:rsidRPr="00A85274">
        <w:t xml:space="preserve"> Town Cler</w:t>
      </w:r>
      <w:r w:rsidR="0033036B">
        <w:t>k</w:t>
      </w:r>
    </w:p>
    <w:sectPr w:rsidR="00902E1B" w:rsidSect="0057642C">
      <w:headerReference w:type="even" r:id="rId7"/>
      <w:headerReference w:type="default" r:id="rId8"/>
      <w:footerReference w:type="default" r:id="rId9"/>
      <w:footerReference w:type="first" r:id="rId10"/>
      <w:pgSz w:w="12240" w:h="15840"/>
      <w:pgMar w:top="1152" w:right="1440" w:bottom="720" w:left="144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6A33CD" w14:textId="77777777" w:rsidR="008C2C01" w:rsidRDefault="008C2C01">
      <w:pPr>
        <w:spacing w:before="0" w:line="240" w:lineRule="auto"/>
      </w:pPr>
      <w:r>
        <w:separator/>
      </w:r>
    </w:p>
  </w:endnote>
  <w:endnote w:type="continuationSeparator" w:id="0">
    <w:p w14:paraId="7B407F26" w14:textId="77777777" w:rsidR="008C2C01" w:rsidRDefault="008C2C01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panose1 w:val="020B0503030403020204"/>
    <w:charset w:val="00"/>
    <w:family w:val="swiss"/>
    <w:notTrueType/>
    <w:pitch w:val="variable"/>
    <w:sig w:usb0="20000007" w:usb1="00000001" w:usb2="00000000" w:usb3="00000000" w:csb0="0000019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Sans Pro Semibold">
    <w:panose1 w:val="020B0603030403020204"/>
    <w:charset w:val="00"/>
    <w:family w:val="swiss"/>
    <w:notTrueType/>
    <w:pitch w:val="variable"/>
    <w:sig w:usb0="20000007" w:usb1="00000001" w:usb2="00000000" w:usb3="00000000" w:csb0="00000193" w:csb1="00000000"/>
  </w:font>
  <w:font w:name="Open Sans">
    <w:altName w:val="Segoe UI Semibold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 SemiBold">
    <w:altName w:val="Segoe UI Semibold"/>
    <w:charset w:val="00"/>
    <w:family w:val="swiss"/>
    <w:pitch w:val="variable"/>
    <w:sig w:usb0="00000001" w:usb1="4000205B" w:usb2="00000028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Source Sans Pro" w:hAnsi="Source Sans Pro"/>
      </w:rPr>
      <w:id w:val="149644356"/>
      <w:docPartObj>
        <w:docPartGallery w:val="Page Numbers (Bottom of Page)"/>
        <w:docPartUnique/>
      </w:docPartObj>
    </w:sdtPr>
    <w:sdtEndPr/>
    <w:sdtContent>
      <w:sdt>
        <w:sdtPr>
          <w:rPr>
            <w:rFonts w:ascii="Source Sans Pro" w:hAnsi="Source Sans Pro"/>
          </w:rPr>
          <w:id w:val="-370922295"/>
          <w:docPartObj>
            <w:docPartGallery w:val="Page Numbers (Top of Page)"/>
            <w:docPartUnique/>
          </w:docPartObj>
        </w:sdtPr>
        <w:sdtEndPr/>
        <w:sdtContent>
          <w:p w14:paraId="1C6DE4D8" w14:textId="64C0B3D0" w:rsidR="008C2C01" w:rsidRPr="00021483" w:rsidRDefault="008C2C01" w:rsidP="00F82576">
            <w:pPr>
              <w:pStyle w:val="Footer"/>
              <w:rPr>
                <w:rFonts w:ascii="Source Sans Pro" w:hAnsi="Source Sans Pro"/>
              </w:rPr>
            </w:pPr>
            <w:r w:rsidRPr="00021483">
              <w:rPr>
                <w:rFonts w:ascii="Source Sans Pro" w:hAnsi="Source Sans Pro"/>
              </w:rPr>
              <w:t xml:space="preserve">Page </w:t>
            </w:r>
            <w:r w:rsidRPr="00021483">
              <w:rPr>
                <w:rFonts w:ascii="Source Sans Pro" w:hAnsi="Source Sans Pro"/>
              </w:rPr>
              <w:fldChar w:fldCharType="begin"/>
            </w:r>
            <w:r w:rsidRPr="00021483">
              <w:rPr>
                <w:rFonts w:ascii="Source Sans Pro" w:hAnsi="Source Sans Pro"/>
              </w:rPr>
              <w:instrText xml:space="preserve"> PAGE </w:instrText>
            </w:r>
            <w:r w:rsidRPr="00021483">
              <w:rPr>
                <w:rFonts w:ascii="Source Sans Pro" w:hAnsi="Source Sans Pro"/>
              </w:rPr>
              <w:fldChar w:fldCharType="separate"/>
            </w:r>
            <w:r>
              <w:rPr>
                <w:rFonts w:ascii="Source Sans Pro" w:hAnsi="Source Sans Pro"/>
                <w:noProof/>
              </w:rPr>
              <w:t>3</w:t>
            </w:r>
            <w:r w:rsidRPr="00021483">
              <w:rPr>
                <w:rFonts w:ascii="Source Sans Pro" w:hAnsi="Source Sans Pro"/>
              </w:rPr>
              <w:fldChar w:fldCharType="end"/>
            </w:r>
            <w:r w:rsidRPr="00021483">
              <w:rPr>
                <w:rFonts w:ascii="Source Sans Pro" w:hAnsi="Source Sans Pro"/>
              </w:rPr>
              <w:t xml:space="preserve"> of </w:t>
            </w:r>
            <w:r w:rsidRPr="00021483">
              <w:rPr>
                <w:rFonts w:ascii="Source Sans Pro" w:hAnsi="Source Sans Pro"/>
              </w:rPr>
              <w:fldChar w:fldCharType="begin"/>
            </w:r>
            <w:r w:rsidRPr="00021483">
              <w:rPr>
                <w:rFonts w:ascii="Source Sans Pro" w:hAnsi="Source Sans Pro"/>
              </w:rPr>
              <w:instrText xml:space="preserve"> NUMPAGES  </w:instrText>
            </w:r>
            <w:r w:rsidRPr="00021483">
              <w:rPr>
                <w:rFonts w:ascii="Source Sans Pro" w:hAnsi="Source Sans Pro"/>
              </w:rPr>
              <w:fldChar w:fldCharType="separate"/>
            </w:r>
            <w:r>
              <w:rPr>
                <w:rFonts w:ascii="Source Sans Pro" w:hAnsi="Source Sans Pro"/>
                <w:noProof/>
              </w:rPr>
              <w:t>3</w:t>
            </w:r>
            <w:r w:rsidRPr="00021483">
              <w:rPr>
                <w:rFonts w:ascii="Source Sans Pro" w:hAnsi="Source Sans Pro"/>
                <w:noProof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21DF03" w14:textId="5E6DDBF7" w:rsidR="008C2C01" w:rsidRPr="00DA04A8" w:rsidRDefault="008C2C01">
    <w:pPr>
      <w:pStyle w:val="Footer"/>
      <w:rPr>
        <w:rFonts w:ascii="Source Sans Pro" w:hAnsi="Source Sans Pro"/>
      </w:rPr>
    </w:pPr>
    <w:r w:rsidRPr="00DA04A8">
      <w:rPr>
        <w:rFonts w:ascii="Source Sans Pro" w:hAnsi="Source Sans Pro"/>
      </w:rPr>
      <w:t xml:space="preserve">Page </w:t>
    </w:r>
    <w:r w:rsidRPr="00DA04A8">
      <w:rPr>
        <w:rFonts w:ascii="Source Sans Pro" w:hAnsi="Source Sans Pro"/>
      </w:rPr>
      <w:fldChar w:fldCharType="begin"/>
    </w:r>
    <w:r w:rsidRPr="00DA04A8">
      <w:rPr>
        <w:rFonts w:ascii="Source Sans Pro" w:hAnsi="Source Sans Pro"/>
      </w:rPr>
      <w:instrText xml:space="preserve"> PAGE </w:instrText>
    </w:r>
    <w:r w:rsidRPr="00DA04A8">
      <w:rPr>
        <w:rFonts w:ascii="Source Sans Pro" w:hAnsi="Source Sans Pro"/>
      </w:rPr>
      <w:fldChar w:fldCharType="separate"/>
    </w:r>
    <w:r>
      <w:rPr>
        <w:rFonts w:ascii="Source Sans Pro" w:hAnsi="Source Sans Pro"/>
        <w:noProof/>
      </w:rPr>
      <w:t>1</w:t>
    </w:r>
    <w:r w:rsidRPr="00DA04A8">
      <w:rPr>
        <w:rFonts w:ascii="Source Sans Pro" w:hAnsi="Source Sans Pro"/>
      </w:rPr>
      <w:fldChar w:fldCharType="end"/>
    </w:r>
    <w:r w:rsidRPr="00DA04A8">
      <w:rPr>
        <w:rFonts w:ascii="Source Sans Pro" w:hAnsi="Source Sans Pro"/>
      </w:rPr>
      <w:t xml:space="preserve"> of </w:t>
    </w:r>
    <w:r w:rsidRPr="00DA04A8">
      <w:rPr>
        <w:rFonts w:ascii="Source Sans Pro" w:hAnsi="Source Sans Pro"/>
        <w:noProof/>
      </w:rPr>
      <w:fldChar w:fldCharType="begin"/>
    </w:r>
    <w:r w:rsidRPr="00DA04A8">
      <w:rPr>
        <w:rFonts w:ascii="Source Sans Pro" w:hAnsi="Source Sans Pro"/>
        <w:noProof/>
      </w:rPr>
      <w:instrText xml:space="preserve"> NUMPAGES  </w:instrText>
    </w:r>
    <w:r w:rsidRPr="00DA04A8">
      <w:rPr>
        <w:rFonts w:ascii="Source Sans Pro" w:hAnsi="Source Sans Pro"/>
        <w:noProof/>
      </w:rPr>
      <w:fldChar w:fldCharType="separate"/>
    </w:r>
    <w:r>
      <w:rPr>
        <w:rFonts w:ascii="Source Sans Pro" w:hAnsi="Source Sans Pro"/>
        <w:noProof/>
      </w:rPr>
      <w:t>3</w:t>
    </w:r>
    <w:r w:rsidRPr="00DA04A8">
      <w:rPr>
        <w:rFonts w:ascii="Source Sans Pro" w:hAnsi="Source Sans Pro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6E6733" w14:textId="77777777" w:rsidR="008C2C01" w:rsidRDefault="008C2C01">
      <w:pPr>
        <w:spacing w:before="0" w:line="240" w:lineRule="auto"/>
      </w:pPr>
      <w:r>
        <w:separator/>
      </w:r>
    </w:p>
  </w:footnote>
  <w:footnote w:type="continuationSeparator" w:id="0">
    <w:p w14:paraId="5B85E2B1" w14:textId="77777777" w:rsidR="008C2C01" w:rsidRDefault="008C2C01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4BCF40" w14:textId="77777777" w:rsidR="008C2C01" w:rsidRDefault="0057642C">
    <w:pPr>
      <w:pStyle w:val="Header"/>
    </w:pPr>
    <w:r>
      <w:rPr>
        <w:noProof/>
      </w:rPr>
      <w:pict w14:anchorId="4305D62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44181222" o:spid="_x0000_s2049" type="#_x0000_t136" style="position:absolute;margin-left:0;margin-top:0;width:471.3pt;height:188.5pt;rotation:315;z-index:-251658752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EE05AA" w14:textId="5D0DD0BD" w:rsidR="008C2C01" w:rsidRPr="00021483" w:rsidRDefault="008C2C01">
    <w:pPr>
      <w:pStyle w:val="Header"/>
      <w:rPr>
        <w:rFonts w:ascii="Source Sans Pro" w:hAnsi="Source Sans Pro" w:cs="Times New Roman"/>
      </w:rPr>
    </w:pPr>
    <w:r w:rsidRPr="00021483">
      <w:rPr>
        <w:rFonts w:ascii="Source Sans Pro" w:hAnsi="Source Sans Pro" w:cs="Times New Roman"/>
      </w:rPr>
      <w:t>Minutes</w:t>
    </w:r>
    <w:r>
      <w:rPr>
        <w:rFonts w:ascii="Source Sans Pro" w:hAnsi="Source Sans Pro" w:cs="Times New Roman"/>
      </w:rPr>
      <w:t xml:space="preserve"> of the February 10, 2021 Parks, Recreation and Tree Advisory Committee</w:t>
    </w:r>
    <w:r w:rsidRPr="00021483">
      <w:rPr>
        <w:rFonts w:ascii="Source Sans Pro" w:hAnsi="Source Sans Pro" w:cs="Times New Roman"/>
      </w:rPr>
      <w:t xml:space="preserve"> Meeting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BD027DE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8F4383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96858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4567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C4C230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9CCF71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2002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3E2C7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9449F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A9232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4516D3"/>
    <w:multiLevelType w:val="hybridMultilevel"/>
    <w:tmpl w:val="91500CD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B34FC9"/>
    <w:multiLevelType w:val="hybridMultilevel"/>
    <w:tmpl w:val="4350C878"/>
    <w:lvl w:ilvl="0" w:tplc="3A7AD5CA">
      <w:numFmt w:val="bullet"/>
      <w:lvlText w:val="-"/>
      <w:lvlJc w:val="left"/>
      <w:pPr>
        <w:ind w:left="630" w:hanging="360"/>
      </w:pPr>
      <w:rPr>
        <w:rFonts w:ascii="Source Sans Pro" w:eastAsiaTheme="minorHAnsi" w:hAnsi="Source Sans Pr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2" w15:restartNumberingAfterBreak="0">
    <w:nsid w:val="36255817"/>
    <w:multiLevelType w:val="hybridMultilevel"/>
    <w:tmpl w:val="929CF5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810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B1124E"/>
    <w:multiLevelType w:val="hybridMultilevel"/>
    <w:tmpl w:val="C55843D0"/>
    <w:lvl w:ilvl="0" w:tplc="BD72672E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14" w15:restartNumberingAfterBreak="0">
    <w:nsid w:val="5CFD2F85"/>
    <w:multiLevelType w:val="hybridMultilevel"/>
    <w:tmpl w:val="86CEF7C6"/>
    <w:lvl w:ilvl="0" w:tplc="BA62B4A8">
      <w:start w:val="1"/>
      <w:numFmt w:val="upperLetter"/>
      <w:lvlText w:val="%1."/>
      <w:lvlJc w:val="left"/>
      <w:pPr>
        <w:tabs>
          <w:tab w:val="num" w:pos="540"/>
        </w:tabs>
        <w:ind w:left="540" w:hanging="360"/>
      </w:pPr>
    </w:lvl>
    <w:lvl w:ilvl="1" w:tplc="19A666BA">
      <w:start w:val="1"/>
      <w:numFmt w:val="decimal"/>
      <w:lvlText w:val="%2.)"/>
      <w:lvlJc w:val="left"/>
      <w:pPr>
        <w:tabs>
          <w:tab w:val="num" w:pos="1080"/>
        </w:tabs>
        <w:ind w:left="1080" w:hanging="360"/>
      </w:pPr>
    </w:lvl>
    <w:lvl w:ilvl="2" w:tplc="0409000F">
      <w:start w:val="1"/>
      <w:numFmt w:val="decimal"/>
      <w:lvlText w:val="%3."/>
      <w:lvlJc w:val="left"/>
      <w:pPr>
        <w:tabs>
          <w:tab w:val="num" w:pos="6570"/>
        </w:tabs>
        <w:ind w:left="6570" w:hanging="360"/>
      </w:pPr>
    </w:lvl>
    <w:lvl w:ilvl="3" w:tplc="0409000F">
      <w:start w:val="1"/>
      <w:numFmt w:val="decimal"/>
      <w:lvlText w:val="%4."/>
      <w:lvlJc w:val="left"/>
      <w:pPr>
        <w:tabs>
          <w:tab w:val="num" w:pos="7380"/>
        </w:tabs>
        <w:ind w:left="73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1AD06C9"/>
    <w:multiLevelType w:val="hybridMultilevel"/>
    <w:tmpl w:val="C7EA16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4CA83D0">
      <w:start w:val="1"/>
      <w:numFmt w:val="decimal"/>
      <w:pStyle w:val="Heading3"/>
      <w:suff w:val="space"/>
      <w:lvlText w:val="%2."/>
      <w:lvlJc w:val="left"/>
      <w:pPr>
        <w:ind w:left="144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777740"/>
    <w:multiLevelType w:val="hybridMultilevel"/>
    <w:tmpl w:val="2250A9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DE6713"/>
    <w:multiLevelType w:val="hybridMultilevel"/>
    <w:tmpl w:val="1666960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CA5621"/>
    <w:multiLevelType w:val="hybridMultilevel"/>
    <w:tmpl w:val="FA6C83FC"/>
    <w:lvl w:ilvl="0" w:tplc="E452E460">
      <w:start w:val="1"/>
      <w:numFmt w:val="upperLetter"/>
      <w:pStyle w:val="Heading2"/>
      <w:lvlText w:val="%1."/>
      <w:lvlJc w:val="left"/>
      <w:pPr>
        <w:ind w:left="0" w:firstLine="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9" w15:restartNumberingAfterBreak="0">
    <w:nsid w:val="755333BD"/>
    <w:multiLevelType w:val="hybridMultilevel"/>
    <w:tmpl w:val="05341BFC"/>
    <w:lvl w:ilvl="0" w:tplc="C1E89A0A">
      <w:start w:val="1"/>
      <w:numFmt w:val="decimal"/>
      <w:pStyle w:val="ListParagraph"/>
      <w:lvlText w:val="%1."/>
      <w:lvlJc w:val="left"/>
      <w:pPr>
        <w:ind w:left="0" w:firstLine="0"/>
      </w:pPr>
      <w:rPr>
        <w:rFonts w:ascii="Source Sans Pro Semibold" w:hAnsi="Source Sans Pro Semibold"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0" w15:restartNumberingAfterBreak="0">
    <w:nsid w:val="7C4A727A"/>
    <w:multiLevelType w:val="hybridMultilevel"/>
    <w:tmpl w:val="AC8271A4"/>
    <w:lvl w:ilvl="0" w:tplc="81A078E0">
      <w:numFmt w:val="bullet"/>
      <w:lvlText w:val="-"/>
      <w:lvlJc w:val="left"/>
      <w:pPr>
        <w:ind w:left="720" w:hanging="360"/>
      </w:pPr>
      <w:rPr>
        <w:rFonts w:ascii="Source Sans Pro" w:eastAsiaTheme="minorHAnsi" w:hAnsi="Source Sans Pr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5"/>
  </w:num>
  <w:num w:numId="4">
    <w:abstractNumId w:val="17"/>
  </w:num>
  <w:num w:numId="5">
    <w:abstractNumId w:val="10"/>
  </w:num>
  <w:num w:numId="6">
    <w:abstractNumId w:val="20"/>
  </w:num>
  <w:num w:numId="7">
    <w:abstractNumId w:val="11"/>
  </w:num>
  <w:num w:numId="8">
    <w:abstractNumId w:val="15"/>
    <w:lvlOverride w:ilvl="0">
      <w:startOverride w:val="1"/>
    </w:lvlOverride>
  </w:num>
  <w:num w:numId="9">
    <w:abstractNumId w:val="15"/>
    <w:lvlOverride w:ilvl="0">
      <w:startOverride w:val="1"/>
    </w:lvlOverride>
  </w:num>
  <w:num w:numId="10">
    <w:abstractNumId w:val="18"/>
  </w:num>
  <w:num w:numId="11">
    <w:abstractNumId w:val="12"/>
  </w:num>
  <w:num w:numId="1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6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19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embedTrueTypeFonts/>
  <w:saveSubsetFont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yNzAxszQ1NjAzs7BU0lEKTi0uzszPAykwNK4FAHEcoHctAAAA"/>
  </w:docVars>
  <w:rsids>
    <w:rsidRoot w:val="008F310B"/>
    <w:rsid w:val="000051EB"/>
    <w:rsid w:val="00010C65"/>
    <w:rsid w:val="00021483"/>
    <w:rsid w:val="0002570C"/>
    <w:rsid w:val="00030F2D"/>
    <w:rsid w:val="00043711"/>
    <w:rsid w:val="00046898"/>
    <w:rsid w:val="00050C84"/>
    <w:rsid w:val="00051CB9"/>
    <w:rsid w:val="00054A2F"/>
    <w:rsid w:val="00060407"/>
    <w:rsid w:val="000605C7"/>
    <w:rsid w:val="000668F9"/>
    <w:rsid w:val="000702B4"/>
    <w:rsid w:val="00070D74"/>
    <w:rsid w:val="00070DAF"/>
    <w:rsid w:val="00074F7C"/>
    <w:rsid w:val="00074FD8"/>
    <w:rsid w:val="00075329"/>
    <w:rsid w:val="000831D6"/>
    <w:rsid w:val="000835FB"/>
    <w:rsid w:val="00084368"/>
    <w:rsid w:val="00085DE8"/>
    <w:rsid w:val="000951C4"/>
    <w:rsid w:val="00095677"/>
    <w:rsid w:val="000A663F"/>
    <w:rsid w:val="000B23C1"/>
    <w:rsid w:val="000B5907"/>
    <w:rsid w:val="000C279F"/>
    <w:rsid w:val="000C56AB"/>
    <w:rsid w:val="000C61F6"/>
    <w:rsid w:val="000D2DAF"/>
    <w:rsid w:val="000E06D4"/>
    <w:rsid w:val="000E313E"/>
    <w:rsid w:val="000F50BB"/>
    <w:rsid w:val="000F70F0"/>
    <w:rsid w:val="0010254B"/>
    <w:rsid w:val="001035D3"/>
    <w:rsid w:val="00103B0D"/>
    <w:rsid w:val="0010433F"/>
    <w:rsid w:val="00122E0B"/>
    <w:rsid w:val="00125B4A"/>
    <w:rsid w:val="00130887"/>
    <w:rsid w:val="001325F7"/>
    <w:rsid w:val="00134DEA"/>
    <w:rsid w:val="00136E88"/>
    <w:rsid w:val="0013716A"/>
    <w:rsid w:val="001428DD"/>
    <w:rsid w:val="00151643"/>
    <w:rsid w:val="00151823"/>
    <w:rsid w:val="00164165"/>
    <w:rsid w:val="00164600"/>
    <w:rsid w:val="00171A79"/>
    <w:rsid w:val="001723EE"/>
    <w:rsid w:val="0017662D"/>
    <w:rsid w:val="00187189"/>
    <w:rsid w:val="001871E5"/>
    <w:rsid w:val="00196520"/>
    <w:rsid w:val="001B316E"/>
    <w:rsid w:val="001B6A5F"/>
    <w:rsid w:val="001C1BB4"/>
    <w:rsid w:val="001C49C3"/>
    <w:rsid w:val="001C5F93"/>
    <w:rsid w:val="001C7651"/>
    <w:rsid w:val="001D2E6A"/>
    <w:rsid w:val="001D66D7"/>
    <w:rsid w:val="001E31C1"/>
    <w:rsid w:val="001E71DE"/>
    <w:rsid w:val="001F1283"/>
    <w:rsid w:val="001F2EE0"/>
    <w:rsid w:val="001F6F8B"/>
    <w:rsid w:val="0020111A"/>
    <w:rsid w:val="00204ABA"/>
    <w:rsid w:val="0022368C"/>
    <w:rsid w:val="00231972"/>
    <w:rsid w:val="002443BB"/>
    <w:rsid w:val="00257E79"/>
    <w:rsid w:val="00265900"/>
    <w:rsid w:val="00270478"/>
    <w:rsid w:val="0027060D"/>
    <w:rsid w:val="00274649"/>
    <w:rsid w:val="00274AF5"/>
    <w:rsid w:val="002751BA"/>
    <w:rsid w:val="002808F2"/>
    <w:rsid w:val="0029012D"/>
    <w:rsid w:val="002924E0"/>
    <w:rsid w:val="00293E66"/>
    <w:rsid w:val="0029750B"/>
    <w:rsid w:val="002A0A35"/>
    <w:rsid w:val="002B65BE"/>
    <w:rsid w:val="002C4ECF"/>
    <w:rsid w:val="002C6920"/>
    <w:rsid w:val="002C7973"/>
    <w:rsid w:val="002D15D5"/>
    <w:rsid w:val="002D2058"/>
    <w:rsid w:val="002E130F"/>
    <w:rsid w:val="002E7E01"/>
    <w:rsid w:val="002F140C"/>
    <w:rsid w:val="002F2A48"/>
    <w:rsid w:val="002F74B6"/>
    <w:rsid w:val="00301B5F"/>
    <w:rsid w:val="003159D9"/>
    <w:rsid w:val="00321383"/>
    <w:rsid w:val="00323187"/>
    <w:rsid w:val="00323E8F"/>
    <w:rsid w:val="0033036B"/>
    <w:rsid w:val="00344262"/>
    <w:rsid w:val="00345425"/>
    <w:rsid w:val="003506BC"/>
    <w:rsid w:val="00352AA2"/>
    <w:rsid w:val="003543ED"/>
    <w:rsid w:val="00357A06"/>
    <w:rsid w:val="00363473"/>
    <w:rsid w:val="00367567"/>
    <w:rsid w:val="00373626"/>
    <w:rsid w:val="003910C3"/>
    <w:rsid w:val="00394F97"/>
    <w:rsid w:val="003B09F7"/>
    <w:rsid w:val="003B0CBF"/>
    <w:rsid w:val="003D0A45"/>
    <w:rsid w:val="003D2C31"/>
    <w:rsid w:val="003E0A1F"/>
    <w:rsid w:val="00405C65"/>
    <w:rsid w:val="00416865"/>
    <w:rsid w:val="004213B3"/>
    <w:rsid w:val="0042673E"/>
    <w:rsid w:val="00426BDE"/>
    <w:rsid w:val="004276B2"/>
    <w:rsid w:val="004305B8"/>
    <w:rsid w:val="00436FA9"/>
    <w:rsid w:val="004420A0"/>
    <w:rsid w:val="004560DC"/>
    <w:rsid w:val="00460D6A"/>
    <w:rsid w:val="00461DBF"/>
    <w:rsid w:val="00463CC7"/>
    <w:rsid w:val="00466014"/>
    <w:rsid w:val="00473B49"/>
    <w:rsid w:val="004867F9"/>
    <w:rsid w:val="00487595"/>
    <w:rsid w:val="00487AAA"/>
    <w:rsid w:val="00492A0E"/>
    <w:rsid w:val="004961EC"/>
    <w:rsid w:val="004A2351"/>
    <w:rsid w:val="004A505B"/>
    <w:rsid w:val="004A5FC5"/>
    <w:rsid w:val="004C555E"/>
    <w:rsid w:val="004D4DCD"/>
    <w:rsid w:val="004E1626"/>
    <w:rsid w:val="004E21E7"/>
    <w:rsid w:val="004F2581"/>
    <w:rsid w:val="00526E2B"/>
    <w:rsid w:val="005301FF"/>
    <w:rsid w:val="00537A0E"/>
    <w:rsid w:val="00547754"/>
    <w:rsid w:val="00551A76"/>
    <w:rsid w:val="00551D36"/>
    <w:rsid w:val="00552C57"/>
    <w:rsid w:val="0057642C"/>
    <w:rsid w:val="00576AA6"/>
    <w:rsid w:val="005A12A8"/>
    <w:rsid w:val="005A6C65"/>
    <w:rsid w:val="005B1C16"/>
    <w:rsid w:val="005B38D6"/>
    <w:rsid w:val="005C07BD"/>
    <w:rsid w:val="005C3B21"/>
    <w:rsid w:val="005D5011"/>
    <w:rsid w:val="005D6437"/>
    <w:rsid w:val="005E00FF"/>
    <w:rsid w:val="005E3D9D"/>
    <w:rsid w:val="005F4F80"/>
    <w:rsid w:val="00600F64"/>
    <w:rsid w:val="00607EA2"/>
    <w:rsid w:val="0061113F"/>
    <w:rsid w:val="00615953"/>
    <w:rsid w:val="00616F91"/>
    <w:rsid w:val="00630375"/>
    <w:rsid w:val="0063376A"/>
    <w:rsid w:val="00637E13"/>
    <w:rsid w:val="0066089A"/>
    <w:rsid w:val="00660ED1"/>
    <w:rsid w:val="0068030F"/>
    <w:rsid w:val="00682149"/>
    <w:rsid w:val="00685FE7"/>
    <w:rsid w:val="00687114"/>
    <w:rsid w:val="00694AA9"/>
    <w:rsid w:val="00695EFA"/>
    <w:rsid w:val="006A06DB"/>
    <w:rsid w:val="006C0F3F"/>
    <w:rsid w:val="006C1F05"/>
    <w:rsid w:val="006C4974"/>
    <w:rsid w:val="006C7B21"/>
    <w:rsid w:val="006D6971"/>
    <w:rsid w:val="006E54E9"/>
    <w:rsid w:val="006E6D4A"/>
    <w:rsid w:val="006E7253"/>
    <w:rsid w:val="006F051F"/>
    <w:rsid w:val="006F2101"/>
    <w:rsid w:val="00704E16"/>
    <w:rsid w:val="00713557"/>
    <w:rsid w:val="00722B93"/>
    <w:rsid w:val="00735AAE"/>
    <w:rsid w:val="007368A7"/>
    <w:rsid w:val="007411F4"/>
    <w:rsid w:val="0074517F"/>
    <w:rsid w:val="00747AB8"/>
    <w:rsid w:val="00750E38"/>
    <w:rsid w:val="00751FA5"/>
    <w:rsid w:val="00756164"/>
    <w:rsid w:val="00757DFD"/>
    <w:rsid w:val="00767367"/>
    <w:rsid w:val="00790733"/>
    <w:rsid w:val="00792CE3"/>
    <w:rsid w:val="0079311D"/>
    <w:rsid w:val="007A0160"/>
    <w:rsid w:val="007A592E"/>
    <w:rsid w:val="007A5BC6"/>
    <w:rsid w:val="007A7067"/>
    <w:rsid w:val="007A7948"/>
    <w:rsid w:val="007B0E5F"/>
    <w:rsid w:val="007B1B8F"/>
    <w:rsid w:val="007C18D0"/>
    <w:rsid w:val="007C485C"/>
    <w:rsid w:val="007D31F1"/>
    <w:rsid w:val="007D6060"/>
    <w:rsid w:val="007F2E76"/>
    <w:rsid w:val="007F3A26"/>
    <w:rsid w:val="007F578A"/>
    <w:rsid w:val="007F5A33"/>
    <w:rsid w:val="00800779"/>
    <w:rsid w:val="00801A50"/>
    <w:rsid w:val="00804038"/>
    <w:rsid w:val="00812D04"/>
    <w:rsid w:val="00813087"/>
    <w:rsid w:val="00816F8E"/>
    <w:rsid w:val="00830359"/>
    <w:rsid w:val="0083044E"/>
    <w:rsid w:val="00832D2B"/>
    <w:rsid w:val="00840B43"/>
    <w:rsid w:val="008431F0"/>
    <w:rsid w:val="00845581"/>
    <w:rsid w:val="00863FFB"/>
    <w:rsid w:val="0087709F"/>
    <w:rsid w:val="008820B6"/>
    <w:rsid w:val="00882DC7"/>
    <w:rsid w:val="00887D74"/>
    <w:rsid w:val="008B4F98"/>
    <w:rsid w:val="008C1A53"/>
    <w:rsid w:val="008C2C01"/>
    <w:rsid w:val="008C4F2A"/>
    <w:rsid w:val="008C509D"/>
    <w:rsid w:val="008C59FA"/>
    <w:rsid w:val="008C7072"/>
    <w:rsid w:val="008D3D7E"/>
    <w:rsid w:val="008D6C14"/>
    <w:rsid w:val="008E7D08"/>
    <w:rsid w:val="008F10DC"/>
    <w:rsid w:val="008F1809"/>
    <w:rsid w:val="008F310B"/>
    <w:rsid w:val="008F67E1"/>
    <w:rsid w:val="00900504"/>
    <w:rsid w:val="00902889"/>
    <w:rsid w:val="00902E1B"/>
    <w:rsid w:val="00903C37"/>
    <w:rsid w:val="009041C9"/>
    <w:rsid w:val="00910B45"/>
    <w:rsid w:val="00913809"/>
    <w:rsid w:val="00914F93"/>
    <w:rsid w:val="009209DE"/>
    <w:rsid w:val="00925BC5"/>
    <w:rsid w:val="0093244D"/>
    <w:rsid w:val="00934D74"/>
    <w:rsid w:val="00950EF5"/>
    <w:rsid w:val="009571FB"/>
    <w:rsid w:val="0096416D"/>
    <w:rsid w:val="00965414"/>
    <w:rsid w:val="009779C0"/>
    <w:rsid w:val="009801E1"/>
    <w:rsid w:val="00981D72"/>
    <w:rsid w:val="00982D6C"/>
    <w:rsid w:val="009A0D0C"/>
    <w:rsid w:val="009A6773"/>
    <w:rsid w:val="009A7D4B"/>
    <w:rsid w:val="009B098E"/>
    <w:rsid w:val="009B0A0C"/>
    <w:rsid w:val="009B2253"/>
    <w:rsid w:val="009C088B"/>
    <w:rsid w:val="009C0C9F"/>
    <w:rsid w:val="009C1B62"/>
    <w:rsid w:val="009C2A1C"/>
    <w:rsid w:val="009E5B1F"/>
    <w:rsid w:val="009F18D9"/>
    <w:rsid w:val="009F27F0"/>
    <w:rsid w:val="009F5612"/>
    <w:rsid w:val="009F572A"/>
    <w:rsid w:val="009F6D60"/>
    <w:rsid w:val="00A004D5"/>
    <w:rsid w:val="00A273F6"/>
    <w:rsid w:val="00A27903"/>
    <w:rsid w:val="00A35905"/>
    <w:rsid w:val="00A36075"/>
    <w:rsid w:val="00A443AB"/>
    <w:rsid w:val="00A55C1E"/>
    <w:rsid w:val="00A55EE8"/>
    <w:rsid w:val="00A635BB"/>
    <w:rsid w:val="00A656EF"/>
    <w:rsid w:val="00A71F1E"/>
    <w:rsid w:val="00A73C4C"/>
    <w:rsid w:val="00A86397"/>
    <w:rsid w:val="00A8657E"/>
    <w:rsid w:val="00AA1758"/>
    <w:rsid w:val="00AA5963"/>
    <w:rsid w:val="00AA5A8F"/>
    <w:rsid w:val="00AA7645"/>
    <w:rsid w:val="00AB01BF"/>
    <w:rsid w:val="00AC4277"/>
    <w:rsid w:val="00AC44F5"/>
    <w:rsid w:val="00AC4BDC"/>
    <w:rsid w:val="00AC6E08"/>
    <w:rsid w:val="00AE1D91"/>
    <w:rsid w:val="00AF2011"/>
    <w:rsid w:val="00AF3F75"/>
    <w:rsid w:val="00B005E4"/>
    <w:rsid w:val="00B03BB2"/>
    <w:rsid w:val="00B04637"/>
    <w:rsid w:val="00B0649C"/>
    <w:rsid w:val="00B07788"/>
    <w:rsid w:val="00B31241"/>
    <w:rsid w:val="00B312D8"/>
    <w:rsid w:val="00B33886"/>
    <w:rsid w:val="00B33E55"/>
    <w:rsid w:val="00B37492"/>
    <w:rsid w:val="00B4601E"/>
    <w:rsid w:val="00B502B8"/>
    <w:rsid w:val="00B56D14"/>
    <w:rsid w:val="00B73AEF"/>
    <w:rsid w:val="00B92030"/>
    <w:rsid w:val="00BA4B6C"/>
    <w:rsid w:val="00BC2D12"/>
    <w:rsid w:val="00BD6A62"/>
    <w:rsid w:val="00BE415E"/>
    <w:rsid w:val="00BE4EB5"/>
    <w:rsid w:val="00BF2EE9"/>
    <w:rsid w:val="00BF35D8"/>
    <w:rsid w:val="00BF3F6A"/>
    <w:rsid w:val="00BF7316"/>
    <w:rsid w:val="00C03225"/>
    <w:rsid w:val="00C062DD"/>
    <w:rsid w:val="00C10663"/>
    <w:rsid w:val="00C109D9"/>
    <w:rsid w:val="00C22BC6"/>
    <w:rsid w:val="00C26672"/>
    <w:rsid w:val="00C30C91"/>
    <w:rsid w:val="00C36D52"/>
    <w:rsid w:val="00C53782"/>
    <w:rsid w:val="00C55017"/>
    <w:rsid w:val="00C5551B"/>
    <w:rsid w:val="00C62238"/>
    <w:rsid w:val="00C80DA7"/>
    <w:rsid w:val="00C82B65"/>
    <w:rsid w:val="00C83A4D"/>
    <w:rsid w:val="00C8410D"/>
    <w:rsid w:val="00C846D6"/>
    <w:rsid w:val="00C92244"/>
    <w:rsid w:val="00CA5ED6"/>
    <w:rsid w:val="00CB5B57"/>
    <w:rsid w:val="00CC173F"/>
    <w:rsid w:val="00CC2CE8"/>
    <w:rsid w:val="00CC34FE"/>
    <w:rsid w:val="00CD57B1"/>
    <w:rsid w:val="00CD5D1A"/>
    <w:rsid w:val="00CD6512"/>
    <w:rsid w:val="00CD726B"/>
    <w:rsid w:val="00CD7DBE"/>
    <w:rsid w:val="00CF05EE"/>
    <w:rsid w:val="00CF2A78"/>
    <w:rsid w:val="00CF4F58"/>
    <w:rsid w:val="00D01B84"/>
    <w:rsid w:val="00D063DE"/>
    <w:rsid w:val="00D11AC5"/>
    <w:rsid w:val="00D17F9A"/>
    <w:rsid w:val="00D22522"/>
    <w:rsid w:val="00D351F0"/>
    <w:rsid w:val="00D35D28"/>
    <w:rsid w:val="00D46512"/>
    <w:rsid w:val="00D51208"/>
    <w:rsid w:val="00D54C5D"/>
    <w:rsid w:val="00D57B1E"/>
    <w:rsid w:val="00D61BC7"/>
    <w:rsid w:val="00D624CE"/>
    <w:rsid w:val="00D72C23"/>
    <w:rsid w:val="00D733CC"/>
    <w:rsid w:val="00D81F19"/>
    <w:rsid w:val="00D830A3"/>
    <w:rsid w:val="00D85D99"/>
    <w:rsid w:val="00DA04A8"/>
    <w:rsid w:val="00DC6591"/>
    <w:rsid w:val="00DD3F88"/>
    <w:rsid w:val="00DD6392"/>
    <w:rsid w:val="00DE16E9"/>
    <w:rsid w:val="00DE212D"/>
    <w:rsid w:val="00DE27C9"/>
    <w:rsid w:val="00DE285E"/>
    <w:rsid w:val="00DE7C13"/>
    <w:rsid w:val="00DF66F9"/>
    <w:rsid w:val="00E054C2"/>
    <w:rsid w:val="00E05FB0"/>
    <w:rsid w:val="00E07F07"/>
    <w:rsid w:val="00E20AB1"/>
    <w:rsid w:val="00E21A86"/>
    <w:rsid w:val="00E25203"/>
    <w:rsid w:val="00E3045C"/>
    <w:rsid w:val="00E32C28"/>
    <w:rsid w:val="00E456A7"/>
    <w:rsid w:val="00E51E53"/>
    <w:rsid w:val="00E541ED"/>
    <w:rsid w:val="00E604DC"/>
    <w:rsid w:val="00E617D1"/>
    <w:rsid w:val="00E65AD5"/>
    <w:rsid w:val="00E71004"/>
    <w:rsid w:val="00E83130"/>
    <w:rsid w:val="00E86BD7"/>
    <w:rsid w:val="00E86D29"/>
    <w:rsid w:val="00E879B1"/>
    <w:rsid w:val="00E9249C"/>
    <w:rsid w:val="00E937F0"/>
    <w:rsid w:val="00EA1969"/>
    <w:rsid w:val="00EA41BB"/>
    <w:rsid w:val="00EA59FE"/>
    <w:rsid w:val="00EA6CC8"/>
    <w:rsid w:val="00EB63E5"/>
    <w:rsid w:val="00ED22D1"/>
    <w:rsid w:val="00ED25D9"/>
    <w:rsid w:val="00ED3BEF"/>
    <w:rsid w:val="00ED41C1"/>
    <w:rsid w:val="00EE2175"/>
    <w:rsid w:val="00F1021B"/>
    <w:rsid w:val="00F12785"/>
    <w:rsid w:val="00F22D44"/>
    <w:rsid w:val="00F2374F"/>
    <w:rsid w:val="00F246AA"/>
    <w:rsid w:val="00F26911"/>
    <w:rsid w:val="00F346EB"/>
    <w:rsid w:val="00F35E75"/>
    <w:rsid w:val="00F374A2"/>
    <w:rsid w:val="00F40B5C"/>
    <w:rsid w:val="00F43DDE"/>
    <w:rsid w:val="00F50FC7"/>
    <w:rsid w:val="00F5793D"/>
    <w:rsid w:val="00F60166"/>
    <w:rsid w:val="00F601BB"/>
    <w:rsid w:val="00F655E2"/>
    <w:rsid w:val="00F81585"/>
    <w:rsid w:val="00F82576"/>
    <w:rsid w:val="00F843C7"/>
    <w:rsid w:val="00FA5D6E"/>
    <w:rsid w:val="00FB7230"/>
    <w:rsid w:val="00FD1DBE"/>
    <w:rsid w:val="00FD6BBA"/>
    <w:rsid w:val="00FD6E72"/>
    <w:rsid w:val="00FE2BE8"/>
    <w:rsid w:val="00FF1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9B5CC2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7" w:unhideWhenUsed="1"/>
    <w:lsdException w:name="footer" w:semiHidden="1" w:uiPriority="8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Default Paragraph Font" w:semiHidden="1" w:uiPriority="19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9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6" w:qFormat="1"/>
    <w:lsdException w:name="Document Map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2A0E"/>
    <w:pPr>
      <w:spacing w:before="120" w:line="276" w:lineRule="auto"/>
    </w:pPr>
    <w:rPr>
      <w:rFonts w:ascii="Open Sans" w:eastAsiaTheme="minorHAnsi" w:hAnsi="Open Sans" w:cstheme="minorBid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3"/>
    <w:qFormat/>
    <w:rsid w:val="00021483"/>
    <w:pPr>
      <w:spacing w:before="0"/>
      <w:jc w:val="center"/>
      <w:outlineLvl w:val="0"/>
    </w:pPr>
    <w:rPr>
      <w:rFonts w:ascii="Source Sans Pro Semibold" w:hAnsi="Source Sans Pro Semibold"/>
      <w:sz w:val="32"/>
      <w:szCs w:val="32"/>
    </w:rPr>
  </w:style>
  <w:style w:type="paragraph" w:styleId="Heading2">
    <w:name w:val="heading 2"/>
    <w:link w:val="Heading2Char"/>
    <w:uiPriority w:val="4"/>
    <w:qFormat/>
    <w:rsid w:val="00A71F1E"/>
    <w:pPr>
      <w:numPr>
        <w:numId w:val="10"/>
      </w:numPr>
      <w:tabs>
        <w:tab w:val="left" w:pos="288"/>
      </w:tabs>
      <w:spacing w:before="120" w:line="300" w:lineRule="auto"/>
      <w:outlineLvl w:val="1"/>
    </w:pPr>
    <w:rPr>
      <w:rFonts w:ascii="Source Sans Pro Semibold" w:eastAsiaTheme="minorHAnsi" w:hAnsi="Source Sans Pro Semibold" w:cstheme="minorBidi"/>
      <w:sz w:val="24"/>
      <w:szCs w:val="24"/>
    </w:rPr>
  </w:style>
  <w:style w:type="paragraph" w:styleId="Heading3">
    <w:name w:val="heading 3"/>
    <w:basedOn w:val="Heading2"/>
    <w:next w:val="Normal"/>
    <w:link w:val="Heading3Char"/>
    <w:unhideWhenUsed/>
    <w:qFormat/>
    <w:rsid w:val="006F051F"/>
    <w:pPr>
      <w:numPr>
        <w:ilvl w:val="1"/>
        <w:numId w:val="3"/>
      </w:numPr>
      <w:spacing w:before="240"/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3"/>
    <w:rsid w:val="00021483"/>
    <w:rPr>
      <w:rFonts w:ascii="Source Sans Pro Semibold" w:eastAsiaTheme="minorHAnsi" w:hAnsi="Source Sans Pro Semibold" w:cstheme="min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4"/>
    <w:rsid w:val="00A71F1E"/>
    <w:rPr>
      <w:rFonts w:ascii="Source Sans Pro Semibold" w:eastAsiaTheme="minorHAnsi" w:hAnsi="Source Sans Pro Semibold" w:cstheme="minorBidi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55017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55017"/>
    <w:rPr>
      <w:sz w:val="20"/>
      <w:szCs w:val="20"/>
    </w:rPr>
  </w:style>
  <w:style w:type="paragraph" w:styleId="Header">
    <w:name w:val="header"/>
    <w:basedOn w:val="Normal"/>
    <w:link w:val="HeaderChar"/>
    <w:uiPriority w:val="7"/>
    <w:rsid w:val="008431F0"/>
    <w:pPr>
      <w:tabs>
        <w:tab w:val="center" w:pos="4680"/>
        <w:tab w:val="right" w:pos="9360"/>
      </w:tabs>
      <w:spacing w:line="240" w:lineRule="auto"/>
    </w:pPr>
    <w:rPr>
      <w:rFonts w:cs="Open Sans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7"/>
    <w:rsid w:val="008431F0"/>
    <w:rPr>
      <w:rFonts w:ascii="Open Sans" w:hAnsi="Open Sans" w:cs="Open Sans"/>
      <w:color w:val="000000" w:themeColor="text1"/>
      <w:sz w:val="20"/>
      <w:szCs w:val="20"/>
    </w:rPr>
  </w:style>
  <w:style w:type="paragraph" w:styleId="Footer">
    <w:name w:val="footer"/>
    <w:basedOn w:val="Normal"/>
    <w:link w:val="FooterChar"/>
    <w:uiPriority w:val="8"/>
    <w:rsid w:val="008431F0"/>
    <w:pPr>
      <w:tabs>
        <w:tab w:val="center" w:pos="4680"/>
        <w:tab w:val="right" w:pos="9360"/>
      </w:tabs>
      <w:spacing w:line="240" w:lineRule="auto"/>
      <w:jc w:val="center"/>
    </w:pPr>
    <w:rPr>
      <w:rFonts w:cs="Open Sans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8"/>
    <w:rsid w:val="008431F0"/>
    <w:rPr>
      <w:rFonts w:ascii="Open Sans" w:hAnsi="Open Sans" w:cs="Open Sans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55017"/>
    <w:rPr>
      <w:vertAlign w:val="superscript"/>
    </w:rPr>
  </w:style>
  <w:style w:type="character" w:styleId="LineNumber">
    <w:name w:val="line number"/>
    <w:basedOn w:val="DefaultParagraphFont"/>
    <w:uiPriority w:val="99"/>
    <w:rsid w:val="008431F0"/>
    <w:rPr>
      <w:rFonts w:ascii="Open Sans" w:hAnsi="Open Sans"/>
      <w:sz w:val="20"/>
    </w:rPr>
  </w:style>
  <w:style w:type="paragraph" w:styleId="Title">
    <w:name w:val="Title"/>
    <w:basedOn w:val="Heading1"/>
    <w:next w:val="Subtitle"/>
    <w:link w:val="TitleChar"/>
    <w:uiPriority w:val="1"/>
    <w:qFormat/>
    <w:rsid w:val="00074F7C"/>
    <w:pPr>
      <w:spacing w:line="240" w:lineRule="auto"/>
    </w:pPr>
  </w:style>
  <w:style w:type="character" w:customStyle="1" w:styleId="TitleChar">
    <w:name w:val="Title Char"/>
    <w:basedOn w:val="DefaultParagraphFont"/>
    <w:link w:val="Title"/>
    <w:uiPriority w:val="1"/>
    <w:rsid w:val="00074F7C"/>
    <w:rPr>
      <w:rFonts w:ascii="Source Sans Pro Semibold" w:eastAsiaTheme="minorHAnsi" w:hAnsi="Source Sans Pro Semibold" w:cstheme="minorBidi"/>
      <w:sz w:val="32"/>
      <w:szCs w:val="32"/>
    </w:rPr>
  </w:style>
  <w:style w:type="paragraph" w:styleId="Subtitle">
    <w:name w:val="Subtitle"/>
    <w:basedOn w:val="Heading1"/>
    <w:next w:val="BodyText"/>
    <w:link w:val="SubtitleChar"/>
    <w:uiPriority w:val="9"/>
    <w:qFormat/>
    <w:rsid w:val="002D2058"/>
    <w:pPr>
      <w:spacing w:line="240" w:lineRule="auto"/>
    </w:pPr>
  </w:style>
  <w:style w:type="character" w:customStyle="1" w:styleId="SubtitleChar">
    <w:name w:val="Subtitle Char"/>
    <w:basedOn w:val="DefaultParagraphFont"/>
    <w:link w:val="Subtitle"/>
    <w:uiPriority w:val="9"/>
    <w:rsid w:val="002D2058"/>
    <w:rPr>
      <w:rFonts w:ascii="Source Sans Pro Semibold" w:eastAsiaTheme="minorHAnsi" w:hAnsi="Source Sans Pro Semibold" w:cstheme="minorBidi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501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5017"/>
    <w:rPr>
      <w:rFonts w:ascii="Tahoma" w:hAnsi="Tahoma" w:cs="Tahoma"/>
      <w:sz w:val="16"/>
      <w:szCs w:val="16"/>
    </w:rPr>
  </w:style>
  <w:style w:type="paragraph" w:styleId="ListParagraph">
    <w:name w:val="List Paragraph"/>
    <w:uiPriority w:val="34"/>
    <w:qFormat/>
    <w:rsid w:val="009B098E"/>
    <w:pPr>
      <w:numPr>
        <w:numId w:val="22"/>
      </w:numPr>
      <w:tabs>
        <w:tab w:val="left" w:pos="288"/>
      </w:tabs>
      <w:spacing w:before="120" w:line="300" w:lineRule="auto"/>
      <w:contextualSpacing/>
    </w:pPr>
    <w:rPr>
      <w:rFonts w:ascii="Source Sans Pro Semibold" w:eastAsiaTheme="minorHAnsi" w:hAnsi="Source Sans Pro Semibold" w:cstheme="minorBidi"/>
      <w:sz w:val="24"/>
      <w:szCs w:val="24"/>
    </w:rPr>
  </w:style>
  <w:style w:type="character" w:styleId="SubtleEmphasis">
    <w:name w:val="Subtle Emphasis"/>
    <w:uiPriority w:val="19"/>
    <w:semiHidden/>
    <w:unhideWhenUsed/>
    <w:qFormat/>
    <w:rsid w:val="00021483"/>
    <w:rPr>
      <w:i/>
      <w:iCs/>
      <w:color w:val="404040" w:themeColor="text1" w:themeTint="BF"/>
    </w:rPr>
  </w:style>
  <w:style w:type="character" w:styleId="BookTitle">
    <w:name w:val="Book Title"/>
    <w:uiPriority w:val="33"/>
    <w:semiHidden/>
    <w:unhideWhenUsed/>
    <w:qFormat/>
    <w:rsid w:val="00021483"/>
    <w:rPr>
      <w:b/>
      <w:bCs/>
      <w:i/>
      <w:iCs/>
      <w:spacing w:val="5"/>
    </w:rPr>
  </w:style>
  <w:style w:type="character" w:styleId="Emphasis">
    <w:name w:val="Emphasis"/>
    <w:uiPriority w:val="6"/>
    <w:qFormat/>
    <w:rsid w:val="00021483"/>
    <w:rPr>
      <w:rFonts w:ascii="Open Sans SemiBold" w:hAnsi="Open Sans SemiBold"/>
      <w:caps w:val="0"/>
      <w:smallCaps w:val="0"/>
      <w:strike w:val="0"/>
      <w:dstrike w:val="0"/>
      <w:vanish w:val="0"/>
      <w:sz w:val="24"/>
      <w:vertAlign w:val="baseline"/>
    </w:rPr>
  </w:style>
  <w:style w:type="paragraph" w:customStyle="1" w:styleId="Style4">
    <w:name w:val="Style 4"/>
    <w:basedOn w:val="Normal"/>
    <w:unhideWhenUsed/>
    <w:rsid w:val="00C55017"/>
    <w:pPr>
      <w:widowControl w:val="0"/>
      <w:autoSpaceDE w:val="0"/>
      <w:autoSpaceDN w:val="0"/>
      <w:adjustRightInd w:val="0"/>
      <w:spacing w:line="240" w:lineRule="auto"/>
    </w:pPr>
    <w:rPr>
      <w:rFonts w:ascii="Times New Roman" w:eastAsia="Times New Roman" w:hAnsi="Times New Roman" w:cs="Times New Roman"/>
    </w:rPr>
  </w:style>
  <w:style w:type="character" w:styleId="IntenseEmphasis">
    <w:name w:val="Intense Emphasis"/>
    <w:uiPriority w:val="21"/>
    <w:qFormat/>
    <w:rsid w:val="00021483"/>
  </w:style>
  <w:style w:type="paragraph" w:styleId="BodyText">
    <w:name w:val="Body Text"/>
    <w:link w:val="BodyTextChar"/>
    <w:qFormat/>
    <w:rsid w:val="009B098E"/>
    <w:pPr>
      <w:spacing w:before="120" w:line="300" w:lineRule="auto"/>
    </w:pPr>
    <w:rPr>
      <w:rFonts w:ascii="Source Sans Pro" w:eastAsiaTheme="minorHAnsi" w:hAnsi="Source Sans Pro" w:cstheme="minorBid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9B098E"/>
    <w:rPr>
      <w:rFonts w:ascii="Source Sans Pro" w:eastAsiaTheme="minorHAnsi" w:hAnsi="Source Sans Pro" w:cstheme="minorBidi"/>
      <w:sz w:val="24"/>
      <w:szCs w:val="24"/>
    </w:rPr>
  </w:style>
  <w:style w:type="paragraph" w:customStyle="1" w:styleId="OrdinanceHeader">
    <w:name w:val="Ordinance Header"/>
    <w:basedOn w:val="Heading2"/>
    <w:uiPriority w:val="2"/>
    <w:qFormat/>
    <w:rsid w:val="00021483"/>
    <w:pPr>
      <w:spacing w:before="360" w:after="200"/>
      <w:ind w:left="1080" w:right="1080"/>
      <w:jc w:val="both"/>
    </w:pPr>
    <w:rPr>
      <w:bCs/>
    </w:rPr>
  </w:style>
  <w:style w:type="paragraph" w:customStyle="1" w:styleId="IndentedEmphasis">
    <w:name w:val="Indented Emphasis"/>
    <w:link w:val="IndentedEmphasisChar"/>
    <w:uiPriority w:val="5"/>
    <w:qFormat/>
    <w:rsid w:val="00021483"/>
    <w:pPr>
      <w:autoSpaceDE w:val="0"/>
      <w:autoSpaceDN w:val="0"/>
      <w:adjustRightInd w:val="0"/>
      <w:spacing w:before="120" w:line="276" w:lineRule="auto"/>
      <w:ind w:firstLine="720"/>
    </w:pPr>
    <w:rPr>
      <w:rFonts w:ascii="Open Sans SemiBold" w:eastAsiaTheme="minorHAnsi" w:hAnsi="Open Sans SemiBold" w:cstheme="minorBidi"/>
      <w:color w:val="000000" w:themeColor="text1"/>
      <w:sz w:val="24"/>
      <w:szCs w:val="24"/>
    </w:rPr>
  </w:style>
  <w:style w:type="character" w:customStyle="1" w:styleId="IndentedEmphasisChar">
    <w:name w:val="Indented Emphasis Char"/>
    <w:basedOn w:val="DefaultParagraphFont"/>
    <w:link w:val="IndentedEmphasis"/>
    <w:uiPriority w:val="5"/>
    <w:rsid w:val="00021483"/>
    <w:rPr>
      <w:rFonts w:ascii="Open Sans SemiBold" w:eastAsiaTheme="minorHAnsi" w:hAnsi="Open Sans SemiBold" w:cstheme="minorBidi"/>
      <w:color w:val="000000" w:themeColor="text1"/>
      <w:sz w:val="24"/>
      <w:szCs w:val="24"/>
    </w:rPr>
  </w:style>
  <w:style w:type="paragraph" w:customStyle="1" w:styleId="Exhibit">
    <w:name w:val="Exhibit"/>
    <w:basedOn w:val="Heading2"/>
    <w:qFormat/>
    <w:rsid w:val="00021483"/>
    <w:pPr>
      <w:pageBreakBefore/>
      <w:spacing w:before="0" w:after="240"/>
      <w:jc w:val="center"/>
    </w:pPr>
  </w:style>
  <w:style w:type="paragraph" w:customStyle="1" w:styleId="ReferenceInitials">
    <w:name w:val="Reference Initials"/>
    <w:basedOn w:val="BodyText"/>
    <w:link w:val="ReferenceInitialsChar"/>
    <w:qFormat/>
    <w:rsid w:val="00021483"/>
    <w:pPr>
      <w:spacing w:before="480"/>
    </w:pPr>
  </w:style>
  <w:style w:type="character" w:customStyle="1" w:styleId="ReferenceInitialsChar">
    <w:name w:val="Reference Initials Char"/>
    <w:basedOn w:val="DefaultParagraphFont"/>
    <w:link w:val="ReferenceInitials"/>
    <w:rsid w:val="00021483"/>
    <w:rPr>
      <w:rFonts w:ascii="Source Sans Pro" w:eastAsiaTheme="minorHAnsi" w:hAnsi="Source Sans Pro" w:cstheme="minorBidi"/>
      <w:sz w:val="24"/>
      <w:szCs w:val="24"/>
    </w:rPr>
  </w:style>
  <w:style w:type="table" w:styleId="TableGrid">
    <w:name w:val="Table Grid"/>
    <w:basedOn w:val="TableNormal"/>
    <w:uiPriority w:val="39"/>
    <w:rsid w:val="008F310B"/>
    <w:rPr>
      <w:rFonts w:asciiTheme="minorHAnsi" w:hAnsi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22B93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6F051F"/>
    <w:rPr>
      <w:rFonts w:ascii="Source Sans Pro Semibold" w:eastAsiaTheme="minorHAnsi" w:hAnsi="Source Sans Pro Semibold" w:cstheme="minorBidi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unhideWhenUsed/>
    <w:rsid w:val="000B23C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0B23C1"/>
    <w:rPr>
      <w:rFonts w:ascii="Open Sans" w:eastAsiaTheme="minorHAnsi" w:hAnsi="Open Sans" w:cstheme="minorBidi"/>
      <w:sz w:val="24"/>
      <w:szCs w:val="24"/>
    </w:rPr>
  </w:style>
  <w:style w:type="paragraph" w:customStyle="1" w:styleId="SignatureBlock">
    <w:name w:val="Signature Block"/>
    <w:link w:val="SignatureBlockChar"/>
    <w:qFormat/>
    <w:rsid w:val="00492A0E"/>
    <w:pPr>
      <w:spacing w:before="360"/>
    </w:pPr>
    <w:rPr>
      <w:rFonts w:ascii="Source Sans Pro" w:eastAsiaTheme="minorHAnsi" w:hAnsi="Source Sans Pro" w:cs="Open Sans"/>
      <w:sz w:val="24"/>
      <w:szCs w:val="24"/>
    </w:rPr>
  </w:style>
  <w:style w:type="paragraph" w:customStyle="1" w:styleId="SignatureName">
    <w:name w:val="Signature Name"/>
    <w:link w:val="SignatureNameChar"/>
    <w:qFormat/>
    <w:rsid w:val="00492A0E"/>
    <w:rPr>
      <w:rFonts w:ascii="Source Sans Pro" w:eastAsiaTheme="minorHAnsi" w:hAnsi="Source Sans Pro" w:cstheme="minorBidi"/>
      <w:sz w:val="24"/>
      <w:szCs w:val="24"/>
    </w:rPr>
  </w:style>
  <w:style w:type="character" w:customStyle="1" w:styleId="SignatureBlockChar">
    <w:name w:val="Signature Block Char"/>
    <w:basedOn w:val="DefaultParagraphFont"/>
    <w:link w:val="SignatureBlock"/>
    <w:rsid w:val="00492A0E"/>
    <w:rPr>
      <w:rFonts w:ascii="Source Sans Pro" w:eastAsiaTheme="minorHAnsi" w:hAnsi="Source Sans Pro" w:cs="Open Sans"/>
      <w:sz w:val="24"/>
      <w:szCs w:val="24"/>
    </w:rPr>
  </w:style>
  <w:style w:type="character" w:customStyle="1" w:styleId="SignatureNameChar">
    <w:name w:val="Signature Name Char"/>
    <w:basedOn w:val="DefaultParagraphFont"/>
    <w:link w:val="SignatureName"/>
    <w:rsid w:val="00492A0E"/>
    <w:rPr>
      <w:rFonts w:ascii="Source Sans Pro" w:eastAsiaTheme="minorHAnsi" w:hAnsi="Source Sans Pro" w:cstheme="minorBidi"/>
      <w:sz w:val="24"/>
      <w:szCs w:val="24"/>
    </w:rPr>
  </w:style>
  <w:style w:type="paragraph" w:customStyle="1" w:styleId="BodyTextSemibold">
    <w:name w:val="Body Text Semibold"/>
    <w:qFormat/>
    <w:rsid w:val="00A71F1E"/>
    <w:pPr>
      <w:spacing w:before="120" w:line="300" w:lineRule="auto"/>
    </w:pPr>
    <w:rPr>
      <w:rFonts w:ascii="Source Sans Pro Semibold" w:eastAsiaTheme="minorHAnsi" w:hAnsi="Source Sans Pro Semibold" w:cstheme="minorBidi"/>
      <w:sz w:val="24"/>
      <w:szCs w:val="24"/>
    </w:rPr>
  </w:style>
  <w:style w:type="paragraph" w:styleId="Date">
    <w:name w:val="Date"/>
    <w:next w:val="BodyTextSemibold"/>
    <w:link w:val="DateChar"/>
    <w:uiPriority w:val="99"/>
    <w:unhideWhenUsed/>
    <w:rsid w:val="002D2058"/>
    <w:pPr>
      <w:spacing w:before="240" w:after="240"/>
      <w:jc w:val="center"/>
    </w:pPr>
    <w:rPr>
      <w:rFonts w:ascii="Source Sans Pro Semibold" w:eastAsiaTheme="minorHAnsi" w:hAnsi="Source Sans Pro Semibold" w:cstheme="minorBidi"/>
      <w:sz w:val="32"/>
      <w:szCs w:val="24"/>
    </w:rPr>
  </w:style>
  <w:style w:type="character" w:customStyle="1" w:styleId="DateChar">
    <w:name w:val="Date Char"/>
    <w:basedOn w:val="DefaultParagraphFont"/>
    <w:link w:val="Date"/>
    <w:uiPriority w:val="99"/>
    <w:rsid w:val="002D2058"/>
    <w:rPr>
      <w:rFonts w:ascii="Source Sans Pro Semibold" w:eastAsiaTheme="minorHAnsi" w:hAnsi="Source Sans Pro Semibold" w:cstheme="minorBidi"/>
      <w:sz w:val="32"/>
      <w:szCs w:val="24"/>
    </w:rPr>
  </w:style>
  <w:style w:type="paragraph" w:customStyle="1" w:styleId="TranscribedBy">
    <w:name w:val="Transcribed By"/>
    <w:basedOn w:val="BodyText"/>
    <w:link w:val="TranscribedByChar"/>
    <w:qFormat/>
    <w:rsid w:val="00CD57B1"/>
    <w:pPr>
      <w:spacing w:before="360"/>
    </w:pPr>
    <w:rPr>
      <w:rFonts w:eastAsia="Arial Unicode MS"/>
    </w:rPr>
  </w:style>
  <w:style w:type="character" w:customStyle="1" w:styleId="TranscribedByChar">
    <w:name w:val="Transcribed By Char"/>
    <w:basedOn w:val="BodyTextChar"/>
    <w:link w:val="TranscribedBy"/>
    <w:rsid w:val="00CD57B1"/>
    <w:rPr>
      <w:rFonts w:ascii="Source Sans Pro" w:eastAsia="Arial Unicode MS" w:hAnsi="Source Sans Pro" w:cstheme="min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70</Words>
  <Characters>382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t-meeting-minutes-202101131730</vt:lpstr>
    </vt:vector>
  </TitlesOfParts>
  <Company/>
  <LinksUpToDate>false</LinksUpToDate>
  <CharactersWithSpaces>4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t-meeting-minutes-202101131730</dc:title>
  <dc:subject/>
  <dc:creator/>
  <cp:keywords/>
  <dc:description/>
  <cp:lastModifiedBy/>
  <cp:revision>1</cp:revision>
  <dcterms:created xsi:type="dcterms:W3CDTF">2021-02-04T16:58:00Z</dcterms:created>
  <dcterms:modified xsi:type="dcterms:W3CDTF">2021-03-11T13:54:00Z</dcterms:modified>
</cp:coreProperties>
</file>